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36817" w14:textId="156CEFB7" w:rsidR="002A4F19" w:rsidRPr="002A4F19" w:rsidRDefault="002A4F19" w:rsidP="002A4F19">
      <w:pPr>
        <w:pStyle w:val="Title"/>
        <w:jc w:val="center"/>
        <w:rPr>
          <w:rFonts w:ascii="Times New Roman" w:hAnsi="Times New Roman" w:cs="Times New Roman"/>
          <w:sz w:val="36"/>
          <w:szCs w:val="36"/>
        </w:rPr>
      </w:pPr>
      <w:r w:rsidRPr="002A4F19">
        <w:rPr>
          <w:rFonts w:ascii="Times New Roman" w:hAnsi="Times New Roman" w:cs="Times New Roman"/>
          <w:sz w:val="36"/>
          <w:szCs w:val="36"/>
        </w:rPr>
        <w:t>Individual Project (CS3IP16)</w:t>
      </w:r>
    </w:p>
    <w:p w14:paraId="5EEC8322" w14:textId="77777777" w:rsidR="002A4F19" w:rsidRPr="004D7624" w:rsidRDefault="002A4F19" w:rsidP="002A4F19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</w:p>
    <w:p w14:paraId="196E5920" w14:textId="77777777" w:rsidR="002A4F19" w:rsidRPr="004D7624" w:rsidRDefault="002A4F19" w:rsidP="002A4F19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 w:rsidRPr="004D7624">
        <w:rPr>
          <w:rFonts w:ascii="Times New Roman" w:hAnsi="Times New Roman" w:cs="Times New Roman"/>
          <w:sz w:val="28"/>
          <w:szCs w:val="28"/>
        </w:rPr>
        <w:t>Department of Computer Science</w:t>
      </w:r>
    </w:p>
    <w:p w14:paraId="395DCF75" w14:textId="77777777" w:rsidR="002A4F19" w:rsidRPr="004D7624" w:rsidRDefault="002A4F19" w:rsidP="002A4F19">
      <w:pPr>
        <w:pStyle w:val="Title"/>
        <w:jc w:val="center"/>
        <w:rPr>
          <w:rFonts w:ascii="Times New Roman" w:hAnsi="Times New Roman" w:cs="Times New Roman"/>
          <w:sz w:val="28"/>
          <w:szCs w:val="28"/>
        </w:rPr>
      </w:pPr>
      <w:r w:rsidRPr="004D7624">
        <w:rPr>
          <w:rFonts w:ascii="Times New Roman" w:hAnsi="Times New Roman" w:cs="Times New Roman"/>
          <w:sz w:val="28"/>
          <w:szCs w:val="28"/>
        </w:rPr>
        <w:t>University of Reading</w:t>
      </w:r>
    </w:p>
    <w:p w14:paraId="55162EE9" w14:textId="22785744" w:rsidR="006E0F22" w:rsidRPr="002A4F19" w:rsidRDefault="00D50377" w:rsidP="00D31A76">
      <w:pPr>
        <w:pStyle w:val="Title"/>
        <w:jc w:val="center"/>
        <w:rPr>
          <w:rFonts w:ascii="Times New Roman" w:hAnsi="Times New Roman" w:cs="Times New Roman"/>
        </w:rPr>
      </w:pPr>
      <w:r w:rsidRPr="002A4F19">
        <w:rPr>
          <w:rFonts w:ascii="Times New Roman" w:hAnsi="Times New Roman" w:cs="Times New Roman"/>
        </w:rPr>
        <w:br/>
      </w:r>
      <w:r w:rsidR="002B1A80" w:rsidRPr="002A4F19">
        <w:rPr>
          <w:rFonts w:ascii="Times New Roman" w:hAnsi="Times New Roman" w:cs="Times New Roman"/>
        </w:rPr>
        <w:t>Project Initiation Document</w:t>
      </w:r>
    </w:p>
    <w:p w14:paraId="4F12784F" w14:textId="404ABD49" w:rsidR="006E0F22" w:rsidRPr="002A4F19" w:rsidRDefault="006E0F22" w:rsidP="002B1A80">
      <w:pPr>
        <w:pStyle w:val="Title"/>
        <w:jc w:val="center"/>
        <w:rPr>
          <w:rFonts w:ascii="Times New Roman" w:hAnsi="Times New Roman" w:cs="Times New Roman"/>
          <w:sz w:val="36"/>
          <w:szCs w:val="36"/>
        </w:rPr>
      </w:pPr>
    </w:p>
    <w:p w14:paraId="6937F9E0" w14:textId="24D8007A" w:rsidR="00661174" w:rsidRPr="002A4F19" w:rsidRDefault="006E0F22" w:rsidP="00D50377">
      <w:pPr>
        <w:pStyle w:val="Heading2"/>
        <w:jc w:val="center"/>
        <w:rPr>
          <w:rFonts w:ascii="Times New Roman" w:hAnsi="Times New Roman" w:cs="Times New Roman"/>
          <w:sz w:val="32"/>
          <w:szCs w:val="32"/>
        </w:rPr>
      </w:pPr>
      <w:r w:rsidRPr="002A4F19">
        <w:rPr>
          <w:rFonts w:ascii="Times New Roman" w:hAnsi="Times New Roman" w:cs="Times New Roman"/>
          <w:sz w:val="32"/>
          <w:szCs w:val="32"/>
        </w:rPr>
        <w:t>PID Sign-Off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85"/>
        <w:gridCol w:w="4791"/>
      </w:tblGrid>
      <w:tr w:rsidR="00273C59" w:rsidRPr="002A4F19" w14:paraId="7561EBB0" w14:textId="36DBCD13" w:rsidTr="00311197">
        <w:trPr>
          <w:trHeight w:val="340"/>
          <w:jc w:val="center"/>
        </w:trPr>
        <w:tc>
          <w:tcPr>
            <w:tcW w:w="2785" w:type="dxa"/>
            <w:vAlign w:val="center"/>
          </w:tcPr>
          <w:p w14:paraId="424A2685" w14:textId="059BBDE9" w:rsidR="00273C59" w:rsidRPr="002A4F19" w:rsidRDefault="000961DC" w:rsidP="000961D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tudent No.</w:t>
            </w:r>
          </w:p>
        </w:tc>
        <w:tc>
          <w:tcPr>
            <w:tcW w:w="4791" w:type="dxa"/>
            <w:vAlign w:val="center"/>
          </w:tcPr>
          <w:p w14:paraId="05ED0FC7" w14:textId="56EDC3D0" w:rsidR="00273C59" w:rsidRDefault="00273C59" w:rsidP="00273C59">
            <w:pPr>
              <w:rPr>
                <w:rFonts w:ascii="Times New Roman" w:hAnsi="Times New Roman" w:cs="Times New Roman"/>
                <w:b/>
              </w:rPr>
            </w:pPr>
          </w:p>
          <w:p w14:paraId="7282F7A4" w14:textId="04DD82D9" w:rsidR="005046D3" w:rsidRDefault="009665CB" w:rsidP="00273C5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8010336</w:t>
            </w:r>
          </w:p>
          <w:p w14:paraId="29571929" w14:textId="77777777" w:rsidR="005046D3" w:rsidRPr="002A4F19" w:rsidRDefault="005046D3" w:rsidP="00273C5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73C59" w:rsidRPr="002A4F19" w14:paraId="2A332B42" w14:textId="0D6D09C6" w:rsidTr="00311197">
        <w:trPr>
          <w:trHeight w:val="340"/>
          <w:jc w:val="center"/>
        </w:trPr>
        <w:tc>
          <w:tcPr>
            <w:tcW w:w="2785" w:type="dxa"/>
            <w:tcBorders>
              <w:bottom w:val="single" w:sz="4" w:space="0" w:color="auto"/>
            </w:tcBorders>
            <w:vAlign w:val="center"/>
          </w:tcPr>
          <w:p w14:paraId="489BAB35" w14:textId="12BCE017" w:rsidR="00273C59" w:rsidRPr="002A4F19" w:rsidRDefault="00273C59" w:rsidP="000961DC">
            <w:pPr>
              <w:rPr>
                <w:rFonts w:ascii="Times New Roman" w:hAnsi="Times New Roman" w:cs="Times New Roman"/>
                <w:b/>
              </w:rPr>
            </w:pPr>
            <w:r w:rsidRPr="002A4F19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4791" w:type="dxa"/>
            <w:tcBorders>
              <w:bottom w:val="single" w:sz="4" w:space="0" w:color="auto"/>
            </w:tcBorders>
            <w:vAlign w:val="center"/>
          </w:tcPr>
          <w:p w14:paraId="400F435F" w14:textId="552B173C" w:rsidR="00BC6F3B" w:rsidRDefault="00BC6F3B" w:rsidP="00273C59">
            <w:pPr>
              <w:rPr>
                <w:rFonts w:ascii="Times New Roman" w:hAnsi="Times New Roman" w:cs="Times New Roman"/>
                <w:b/>
              </w:rPr>
            </w:pPr>
          </w:p>
          <w:p w14:paraId="2498687B" w14:textId="3419002B" w:rsidR="005046D3" w:rsidRDefault="009665CB" w:rsidP="00273C5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iya Mayor</w:t>
            </w:r>
          </w:p>
          <w:p w14:paraId="2B1C962C" w14:textId="77777777" w:rsidR="005046D3" w:rsidRPr="002A4F19" w:rsidRDefault="005046D3" w:rsidP="00273C5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961DC" w:rsidRPr="002A4F19" w14:paraId="6F6DE978" w14:textId="77777777" w:rsidTr="00311197">
        <w:trPr>
          <w:trHeight w:val="816"/>
          <w:jc w:val="center"/>
        </w:trPr>
        <w:tc>
          <w:tcPr>
            <w:tcW w:w="2785" w:type="dxa"/>
            <w:tcBorders>
              <w:bottom w:val="single" w:sz="4" w:space="0" w:color="auto"/>
            </w:tcBorders>
            <w:vAlign w:val="center"/>
          </w:tcPr>
          <w:p w14:paraId="75E51779" w14:textId="42D13823" w:rsidR="000961DC" w:rsidRPr="002A4F19" w:rsidRDefault="000961DC" w:rsidP="000961D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mail</w:t>
            </w:r>
          </w:p>
        </w:tc>
        <w:tc>
          <w:tcPr>
            <w:tcW w:w="4791" w:type="dxa"/>
            <w:tcBorders>
              <w:bottom w:val="single" w:sz="4" w:space="0" w:color="auto"/>
            </w:tcBorders>
            <w:vAlign w:val="center"/>
          </w:tcPr>
          <w:p w14:paraId="70C27776" w14:textId="55EF61B5" w:rsidR="000961DC" w:rsidRDefault="007500E3" w:rsidP="00273C5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010336</w:t>
            </w:r>
            <w:r w:rsidR="00177A5E">
              <w:rPr>
                <w:rFonts w:ascii="Times New Roman" w:hAnsi="Times New Roman" w:cs="Times New Roman"/>
                <w:b/>
              </w:rPr>
              <w:t>@student.reading.ac.uk</w:t>
            </w:r>
          </w:p>
        </w:tc>
      </w:tr>
      <w:tr w:rsidR="000961DC" w:rsidRPr="002A4F19" w14:paraId="2EF9F011" w14:textId="77777777" w:rsidTr="00311197">
        <w:trPr>
          <w:trHeight w:val="984"/>
          <w:jc w:val="center"/>
        </w:trPr>
        <w:tc>
          <w:tcPr>
            <w:tcW w:w="2785" w:type="dxa"/>
            <w:tcBorders>
              <w:bottom w:val="single" w:sz="4" w:space="0" w:color="auto"/>
            </w:tcBorders>
            <w:vAlign w:val="center"/>
          </w:tcPr>
          <w:p w14:paraId="7AEDA616" w14:textId="5702B9E4" w:rsidR="000961DC" w:rsidRPr="002A4F19" w:rsidRDefault="000961DC" w:rsidP="000961DC">
            <w:pPr>
              <w:ind w:right="440"/>
              <w:rPr>
                <w:rFonts w:ascii="Times New Roman" w:hAnsi="Times New Roman" w:cs="Times New Roman"/>
                <w:b/>
              </w:rPr>
            </w:pPr>
            <w:r w:rsidRPr="000961DC">
              <w:rPr>
                <w:rFonts w:ascii="Times New Roman" w:hAnsi="Times New Roman" w:cs="Times New Roman"/>
                <w:b/>
              </w:rPr>
              <w:t xml:space="preserve">Degree programme </w:t>
            </w:r>
            <w:r w:rsidRPr="000961DC">
              <w:rPr>
                <w:rFonts w:ascii="Times New Roman" w:hAnsi="Times New Roman" w:cs="Times New Roman"/>
              </w:rPr>
              <w:t>(BSc CS/BSc</w:t>
            </w:r>
            <w:r w:rsidR="00467B42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67B42">
              <w:rPr>
                <w:rFonts w:ascii="Times New Roman" w:hAnsi="Times New Roman" w:cs="Times New Roman"/>
              </w:rPr>
              <w:t>CSwIY</w:t>
            </w:r>
            <w:proofErr w:type="spellEnd"/>
            <w:r w:rsidRPr="000961D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791" w:type="dxa"/>
            <w:tcBorders>
              <w:bottom w:val="single" w:sz="4" w:space="0" w:color="auto"/>
            </w:tcBorders>
            <w:vAlign w:val="center"/>
          </w:tcPr>
          <w:p w14:paraId="0A09A48A" w14:textId="032D1DD6" w:rsidR="000961DC" w:rsidRDefault="007500E3" w:rsidP="00273C5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CS</w:t>
            </w:r>
          </w:p>
        </w:tc>
      </w:tr>
      <w:tr w:rsidR="00273C59" w:rsidRPr="002A4F19" w14:paraId="42E8E40B" w14:textId="77777777" w:rsidTr="00311197">
        <w:trPr>
          <w:trHeight w:val="340"/>
          <w:jc w:val="center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2C4A4F" w14:textId="77777777" w:rsidR="00273C59" w:rsidRPr="002A4F19" w:rsidRDefault="00273C59" w:rsidP="000961D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2BA86B" w14:textId="77777777" w:rsidR="00273C59" w:rsidRPr="002A4F19" w:rsidRDefault="00273C59" w:rsidP="00273C59">
            <w:pPr>
              <w:rPr>
                <w:rFonts w:ascii="Times New Roman" w:hAnsi="Times New Roman" w:cs="Times New Roman"/>
              </w:rPr>
            </w:pPr>
          </w:p>
        </w:tc>
      </w:tr>
      <w:tr w:rsidR="00273C59" w:rsidRPr="002A4F19" w14:paraId="4F248D68" w14:textId="2F267882" w:rsidTr="00311197">
        <w:trPr>
          <w:trHeight w:val="340"/>
          <w:jc w:val="center"/>
        </w:trPr>
        <w:tc>
          <w:tcPr>
            <w:tcW w:w="2785" w:type="dxa"/>
            <w:tcBorders>
              <w:top w:val="single" w:sz="4" w:space="0" w:color="auto"/>
            </w:tcBorders>
            <w:vAlign w:val="center"/>
          </w:tcPr>
          <w:p w14:paraId="1A87B88C" w14:textId="77777777" w:rsidR="00273C59" w:rsidRDefault="00273C59" w:rsidP="000961DC">
            <w:pPr>
              <w:rPr>
                <w:rFonts w:ascii="Times New Roman" w:hAnsi="Times New Roman" w:cs="Times New Roman"/>
                <w:b/>
              </w:rPr>
            </w:pPr>
            <w:r w:rsidRPr="002A4F19">
              <w:rPr>
                <w:rFonts w:ascii="Times New Roman" w:hAnsi="Times New Roman" w:cs="Times New Roman"/>
                <w:b/>
              </w:rPr>
              <w:t>Supervisor Name</w:t>
            </w:r>
          </w:p>
          <w:p w14:paraId="635677AB" w14:textId="00CD9125" w:rsidR="00311197" w:rsidRPr="00311197" w:rsidRDefault="00311197" w:rsidP="000961DC">
            <w:pPr>
              <w:rPr>
                <w:rFonts w:ascii="Times New Roman" w:hAnsi="Times New Roman" w:cs="Times New Roman"/>
                <w:bCs/>
                <w:i/>
                <w:iCs/>
              </w:rPr>
            </w:pPr>
            <w:r w:rsidRPr="00311197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</w:rPr>
              <w:t>(Consultation with supervisor is mandatory)</w:t>
            </w:r>
          </w:p>
        </w:tc>
        <w:tc>
          <w:tcPr>
            <w:tcW w:w="4791" w:type="dxa"/>
            <w:tcBorders>
              <w:top w:val="single" w:sz="4" w:space="0" w:color="auto"/>
            </w:tcBorders>
            <w:vAlign w:val="center"/>
          </w:tcPr>
          <w:p w14:paraId="2AE31198" w14:textId="247DD3FF" w:rsidR="00273C59" w:rsidRDefault="00273C59" w:rsidP="00273C59">
            <w:pPr>
              <w:rPr>
                <w:rFonts w:ascii="Times New Roman" w:hAnsi="Times New Roman" w:cs="Times New Roman"/>
                <w:b/>
              </w:rPr>
            </w:pPr>
          </w:p>
          <w:p w14:paraId="6426D03B" w14:textId="4A37B17B" w:rsidR="005046D3" w:rsidRDefault="009665CB" w:rsidP="00273C5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armen Lam</w:t>
            </w:r>
          </w:p>
          <w:p w14:paraId="71E9E51F" w14:textId="77777777" w:rsidR="005046D3" w:rsidRPr="002A4F19" w:rsidRDefault="005046D3" w:rsidP="00273C5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73C59" w:rsidRPr="002A4F19" w14:paraId="70D4D5E9" w14:textId="3507C48F" w:rsidTr="00311197">
        <w:trPr>
          <w:trHeight w:val="958"/>
          <w:jc w:val="center"/>
        </w:trPr>
        <w:tc>
          <w:tcPr>
            <w:tcW w:w="2785" w:type="dxa"/>
            <w:vAlign w:val="center"/>
          </w:tcPr>
          <w:p w14:paraId="48519E34" w14:textId="72CF1D72" w:rsidR="00273C59" w:rsidRPr="000A1483" w:rsidRDefault="00273C59" w:rsidP="000961D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</w:p>
        </w:tc>
        <w:tc>
          <w:tcPr>
            <w:tcW w:w="4791" w:type="dxa"/>
            <w:vAlign w:val="center"/>
          </w:tcPr>
          <w:p w14:paraId="060C63D1" w14:textId="5E16F365" w:rsidR="00273C59" w:rsidRPr="000A1483" w:rsidRDefault="00311197" w:rsidP="00273C59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0A148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Supervisor to sign PID form on Bb (grade </w:t>
            </w:r>
            <w:r w:rsidR="000A1483" w:rsidRPr="000A1483">
              <w:rPr>
                <w:rFonts w:ascii="Times New Roman" w:hAnsi="Times New Roman" w:cs="Times New Roman"/>
                <w:bCs/>
                <w:sz w:val="20"/>
                <w:szCs w:val="20"/>
              </w:rPr>
              <w:t>centre</w:t>
            </w:r>
            <w:r w:rsidRPr="000A1483">
              <w:rPr>
                <w:rFonts w:ascii="Times New Roman" w:hAnsi="Times New Roman" w:cs="Times New Roman"/>
                <w:bCs/>
                <w:sz w:val="20"/>
                <w:szCs w:val="20"/>
              </w:rPr>
              <w:t>)</w:t>
            </w:r>
          </w:p>
        </w:tc>
      </w:tr>
      <w:tr w:rsidR="00273C59" w:rsidRPr="002A4F19" w14:paraId="50E533DC" w14:textId="245DEF71" w:rsidTr="00311197">
        <w:trPr>
          <w:trHeight w:val="340"/>
          <w:jc w:val="center"/>
        </w:trPr>
        <w:tc>
          <w:tcPr>
            <w:tcW w:w="2785" w:type="dxa"/>
            <w:vAlign w:val="center"/>
          </w:tcPr>
          <w:p w14:paraId="301F32AC" w14:textId="77777777" w:rsidR="00273C59" w:rsidRPr="002A4F19" w:rsidRDefault="00273C59" w:rsidP="000961DC">
            <w:pPr>
              <w:rPr>
                <w:rFonts w:ascii="Times New Roman" w:hAnsi="Times New Roman" w:cs="Times New Roman"/>
                <w:b/>
              </w:rPr>
            </w:pPr>
            <w:r w:rsidRPr="002A4F19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4791" w:type="dxa"/>
            <w:vAlign w:val="center"/>
          </w:tcPr>
          <w:p w14:paraId="2563512E" w14:textId="7988A477" w:rsidR="00273C59" w:rsidRDefault="00273C59" w:rsidP="00273C59">
            <w:pPr>
              <w:rPr>
                <w:rFonts w:ascii="Times New Roman" w:hAnsi="Times New Roman" w:cs="Times New Roman"/>
                <w:b/>
              </w:rPr>
            </w:pPr>
          </w:p>
          <w:p w14:paraId="6E2E1C43" w14:textId="571C1C49" w:rsidR="005046D3" w:rsidRDefault="009665CB" w:rsidP="00273C5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3/08/2021</w:t>
            </w:r>
          </w:p>
          <w:p w14:paraId="42B78377" w14:textId="77777777" w:rsidR="005046D3" w:rsidRPr="002A4F19" w:rsidRDefault="005046D3" w:rsidP="00273C59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47E74CCF" w14:textId="77777777" w:rsidR="00BC6F3B" w:rsidRPr="002A4F19" w:rsidRDefault="00BC6F3B" w:rsidP="006C5A3D">
      <w:pPr>
        <w:rPr>
          <w:rFonts w:ascii="Times New Roman" w:hAnsi="Times New Roman" w:cs="Times New Roman"/>
        </w:rPr>
      </w:pPr>
    </w:p>
    <w:p w14:paraId="6E69092B" w14:textId="77777777" w:rsidR="006C5A3D" w:rsidRPr="002A4F19" w:rsidRDefault="006C5A3D">
      <w:pPr>
        <w:rPr>
          <w:rFonts w:ascii="Times New Roman" w:hAnsi="Times New Roman" w:cs="Times New Roman"/>
        </w:rPr>
      </w:pPr>
      <w:r w:rsidRPr="002A4F19">
        <w:rPr>
          <w:rFonts w:ascii="Times New Roman" w:hAnsi="Times New Roman" w:cs="Times New Roman"/>
        </w:rPr>
        <w:br w:type="page"/>
      </w:r>
    </w:p>
    <w:p w14:paraId="0CEF8FB5" w14:textId="0F7A7127" w:rsidR="004D6F18" w:rsidRPr="002A4F19" w:rsidRDefault="004D6F18" w:rsidP="004D6F18">
      <w:pPr>
        <w:pStyle w:val="Heading1"/>
        <w:rPr>
          <w:rFonts w:ascii="Times New Roman" w:hAnsi="Times New Roman" w:cs="Times New Roman"/>
        </w:rPr>
      </w:pPr>
      <w:r w:rsidRPr="002A4F19">
        <w:rPr>
          <w:rFonts w:ascii="Times New Roman" w:hAnsi="Times New Roman" w:cs="Times New Roman"/>
        </w:rPr>
        <w:lastRenderedPageBreak/>
        <w:t>SECTION 1 – General Information</w:t>
      </w:r>
    </w:p>
    <w:p w14:paraId="5D68CF72" w14:textId="77777777" w:rsidR="004D6F18" w:rsidRPr="002A4F19" w:rsidRDefault="004D6F18" w:rsidP="004D6F18">
      <w:pPr>
        <w:pStyle w:val="Heading2"/>
        <w:rPr>
          <w:rFonts w:ascii="Times New Roman" w:hAnsi="Times New Roman" w:cs="Times New Roman"/>
        </w:rPr>
      </w:pPr>
      <w:r w:rsidRPr="002A4F19">
        <w:rPr>
          <w:rFonts w:ascii="Times New Roman" w:hAnsi="Times New Roman" w:cs="Times New Roman"/>
        </w:rPr>
        <w:t>Project Identification</w:t>
      </w:r>
    </w:p>
    <w:tbl>
      <w:tblPr>
        <w:tblW w:w="907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2"/>
        <w:gridCol w:w="8387"/>
      </w:tblGrid>
      <w:tr w:rsidR="001833D7" w:rsidRPr="002A4F19" w14:paraId="3914265B" w14:textId="77777777" w:rsidTr="0011668C">
        <w:trPr>
          <w:cantSplit/>
          <w:trHeight w:hRule="exact" w:val="406"/>
        </w:trPr>
        <w:tc>
          <w:tcPr>
            <w:tcW w:w="692" w:type="dxa"/>
            <w:shd w:val="clear" w:color="auto" w:fill="002060"/>
          </w:tcPr>
          <w:p w14:paraId="4BA6D8CF" w14:textId="6E7226C6" w:rsidR="001833D7" w:rsidRPr="002A4F19" w:rsidRDefault="002A4F19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1.</w:t>
            </w:r>
            <w:r w:rsidR="00467B42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1</w:t>
            </w:r>
          </w:p>
        </w:tc>
        <w:tc>
          <w:tcPr>
            <w:tcW w:w="8387" w:type="dxa"/>
            <w:shd w:val="clear" w:color="auto" w:fill="C6D9F1" w:themeFill="text2" w:themeFillTint="33"/>
          </w:tcPr>
          <w:p w14:paraId="5AD85A7C" w14:textId="77777777" w:rsidR="001833D7" w:rsidRPr="002A4F19" w:rsidRDefault="001833D7" w:rsidP="001833D7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Project Title</w:t>
            </w:r>
          </w:p>
        </w:tc>
      </w:tr>
      <w:tr w:rsidR="001833D7" w:rsidRPr="002A4F19" w14:paraId="5D1F16D6" w14:textId="77777777" w:rsidTr="0003253C">
        <w:trPr>
          <w:cantSplit/>
          <w:trHeight w:val="66"/>
        </w:trPr>
        <w:tc>
          <w:tcPr>
            <w:tcW w:w="692" w:type="dxa"/>
            <w:shd w:val="clear" w:color="auto" w:fill="B8CCE4" w:themeFill="accent1" w:themeFillTint="66"/>
          </w:tcPr>
          <w:p w14:paraId="55104CB2" w14:textId="77777777" w:rsidR="001833D7" w:rsidRPr="002A4F19" w:rsidRDefault="001833D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</w:tcPr>
          <w:p w14:paraId="6D5B281F" w14:textId="3FF96774" w:rsidR="000961DC" w:rsidRPr="002A4F19" w:rsidRDefault="00C00706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M</w:t>
            </w:r>
            <w:r w:rsidR="00BE6996" w:rsidRPr="00B83363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ultiplayer networked game</w:t>
            </w:r>
            <w:r w:rsidR="00BA7C09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.</w:t>
            </w:r>
          </w:p>
        </w:tc>
      </w:tr>
      <w:tr w:rsidR="004D6F18" w:rsidRPr="002A4F19" w14:paraId="76018C9D" w14:textId="77777777" w:rsidTr="0011668C">
        <w:trPr>
          <w:cantSplit/>
          <w:trHeight w:val="475"/>
        </w:trPr>
        <w:tc>
          <w:tcPr>
            <w:tcW w:w="692" w:type="dxa"/>
            <w:shd w:val="clear" w:color="auto" w:fill="002060"/>
          </w:tcPr>
          <w:p w14:paraId="1F9B0F33" w14:textId="75672664" w:rsidR="004D6F18" w:rsidRPr="002A4F19" w:rsidRDefault="002A4F19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1.</w:t>
            </w:r>
            <w:r w:rsidR="00467B42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</w:t>
            </w:r>
          </w:p>
        </w:tc>
        <w:tc>
          <w:tcPr>
            <w:tcW w:w="8387" w:type="dxa"/>
            <w:shd w:val="clear" w:color="auto" w:fill="C6D9F1" w:themeFill="text2" w:themeFillTint="33"/>
          </w:tcPr>
          <w:p w14:paraId="1AA2E395" w14:textId="7BC0E46D" w:rsidR="00D50377" w:rsidRPr="002A4F19" w:rsidRDefault="00467B42" w:rsidP="004D6F18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Please describe the project with key-phrases (max 5)</w:t>
            </w:r>
          </w:p>
        </w:tc>
      </w:tr>
      <w:tr w:rsidR="004D6F18" w:rsidRPr="002A4F19" w14:paraId="04112E36" w14:textId="77777777" w:rsidTr="0083700A">
        <w:trPr>
          <w:cantSplit/>
          <w:trHeight w:val="1268"/>
        </w:trPr>
        <w:tc>
          <w:tcPr>
            <w:tcW w:w="692" w:type="dxa"/>
            <w:shd w:val="clear" w:color="auto" w:fill="B8CCE4" w:themeFill="accent1" w:themeFillTint="66"/>
          </w:tcPr>
          <w:p w14:paraId="347C59CC" w14:textId="77777777" w:rsidR="004D6F18" w:rsidRPr="002A4F19" w:rsidRDefault="004D6F18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</w:tcPr>
          <w:p w14:paraId="10FA1F67" w14:textId="53F34EEC" w:rsidR="00E3680C" w:rsidRDefault="00E3680C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 xml:space="preserve">2D </w:t>
            </w:r>
            <w:r w:rsidR="00157D40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>g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>ame.</w:t>
            </w:r>
          </w:p>
          <w:p w14:paraId="31B6AA98" w14:textId="17C7B286" w:rsidR="00E3680C" w:rsidRDefault="007C2AED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>Online m</w:t>
            </w:r>
            <w:r w:rsidR="008F2E4C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>ultiplayer.</w:t>
            </w:r>
          </w:p>
          <w:p w14:paraId="3BEE7184" w14:textId="77777777" w:rsidR="0077104E" w:rsidRDefault="008F2E4C" w:rsidP="0077104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trike/>
                <w:color w:val="FF0000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 xml:space="preserve">Shooting </w:t>
            </w:r>
            <w:r w:rsidR="001C6A47" w:rsidRPr="0077104E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>game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>.</w:t>
            </w:r>
          </w:p>
          <w:p w14:paraId="0D5CFDAC" w14:textId="77777777" w:rsidR="008F2E4C" w:rsidRDefault="00D03EE3" w:rsidP="0077104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>Android app.</w:t>
            </w:r>
          </w:p>
          <w:p w14:paraId="0020C423" w14:textId="795ABA68" w:rsidR="00E2726B" w:rsidRPr="008F2E4C" w:rsidRDefault="00F633D6" w:rsidP="0077104E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>Unity game engine</w:t>
            </w:r>
            <w:r w:rsidR="00304D83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 xml:space="preserve"> – C#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>.</w:t>
            </w:r>
          </w:p>
        </w:tc>
      </w:tr>
      <w:tr w:rsidR="004B4ADC" w:rsidRPr="002A4F19" w14:paraId="7A41F614" w14:textId="77777777" w:rsidTr="0011668C">
        <w:trPr>
          <w:cantSplit/>
          <w:trHeight w:val="233"/>
        </w:trPr>
        <w:tc>
          <w:tcPr>
            <w:tcW w:w="692" w:type="dxa"/>
            <w:shd w:val="clear" w:color="auto" w:fill="002060"/>
          </w:tcPr>
          <w:p w14:paraId="2CEB4D79" w14:textId="1F5F58BD" w:rsidR="004B4ADC" w:rsidRPr="004B4ADC" w:rsidRDefault="004B4ADC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4B4AD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1.3</w:t>
            </w:r>
          </w:p>
        </w:tc>
        <w:tc>
          <w:tcPr>
            <w:tcW w:w="8387" w:type="dxa"/>
            <w:shd w:val="clear" w:color="auto" w:fill="C6D9F1" w:themeFill="text2" w:themeFillTint="33"/>
          </w:tcPr>
          <w:p w14:paraId="7B6A2042" w14:textId="253EB9C1" w:rsidR="0009123D" w:rsidRDefault="004B4ADC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4B4AD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E-logbook </w:t>
            </w:r>
            <w:r w:rsidR="00D2356E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maintenance agreed </w:t>
            </w:r>
            <w:r w:rsidRPr="004B4ADC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with supervisor </w:t>
            </w:r>
          </w:p>
          <w:p w14:paraId="5A07D9F8" w14:textId="1F34C942" w:rsidR="00DE5654" w:rsidRPr="00351514" w:rsidRDefault="00DE5654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</w:pPr>
            <w:r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Use Google </w:t>
            </w:r>
            <w:r w:rsidR="00507C76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doc, OneDrive, </w:t>
            </w:r>
            <w:r w:rsidR="00440A5F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or</w:t>
            </w:r>
            <w:r w:rsidR="00351514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</w:t>
            </w:r>
            <w:r w:rsidR="00440A5F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a</w:t>
            </w:r>
            <w:r w:rsidR="00351514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ny </w:t>
            </w:r>
            <w:r w:rsidR="00440A5F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m</w:t>
            </w:r>
            <w:r w:rsidR="00351514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obile App whereby you will </w:t>
            </w:r>
            <w:r w:rsidR="00440A5F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be </w:t>
            </w:r>
            <w:r w:rsidR="00351514" w:rsidRPr="00351514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able to generate a PDF</w:t>
            </w:r>
            <w:r w:rsidR="00440A5F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copy</w:t>
            </w:r>
          </w:p>
        </w:tc>
      </w:tr>
      <w:tr w:rsidR="004B4ADC" w:rsidRPr="002A4F19" w14:paraId="53CE9B67" w14:textId="77777777" w:rsidTr="001E2C73">
        <w:trPr>
          <w:cantSplit/>
          <w:trHeight w:val="1066"/>
        </w:trPr>
        <w:tc>
          <w:tcPr>
            <w:tcW w:w="692" w:type="dxa"/>
            <w:shd w:val="clear" w:color="auto" w:fill="B8CCE4" w:themeFill="accent1" w:themeFillTint="66"/>
          </w:tcPr>
          <w:p w14:paraId="23F47421" w14:textId="77777777" w:rsidR="004B4ADC" w:rsidRDefault="004B4ADC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</w:tcPr>
          <w:p w14:paraId="739573E1" w14:textId="77777777" w:rsidR="00FA72AC" w:rsidRPr="00B41FD9" w:rsidRDefault="00801E40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</w:pPr>
            <w:r w:rsidRPr="00B41FD9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>Word Document on OneDrive</w:t>
            </w:r>
            <w:r w:rsidR="00D85A51" w:rsidRPr="00B41FD9"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  <w:t>.</w:t>
            </w:r>
          </w:p>
          <w:p w14:paraId="7417E58F" w14:textId="72DFC1B7" w:rsidR="00B63587" w:rsidRPr="00B63587" w:rsidRDefault="0058290B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</w:pPr>
            <w:hyperlink r:id="rId7" w:history="1">
              <w:r w:rsidR="00B63587" w:rsidRPr="005B4F66">
                <w:rPr>
                  <w:rStyle w:val="Hyperlink"/>
                  <w:rFonts w:ascii="Times New Roman" w:eastAsia="Times New Roman" w:hAnsi="Times New Roman" w:cs="Times New Roman"/>
                  <w:bCs/>
                  <w:sz w:val="20"/>
                  <w:szCs w:val="24"/>
                  <w:lang w:eastAsia="en-GB"/>
                </w:rPr>
                <w:t>https://livereadingac-my.sharepoint.com/:w:/r/personal/fe010336_student_reading_ac_uk/Documents/Final%20Year%20Project/E-Logbook.docx?d=wbff77e7e32484d9388a6aa38fda40e6e&amp;csf=1&amp;web=1&amp;e=JZ2wJW</w:t>
              </w:r>
            </w:hyperlink>
          </w:p>
        </w:tc>
      </w:tr>
      <w:tr w:rsidR="00D2356E" w:rsidRPr="002A4F19" w14:paraId="0960353C" w14:textId="77777777" w:rsidTr="0011668C">
        <w:trPr>
          <w:cantSplit/>
          <w:trHeight w:val="173"/>
        </w:trPr>
        <w:tc>
          <w:tcPr>
            <w:tcW w:w="692" w:type="dxa"/>
            <w:shd w:val="clear" w:color="auto" w:fill="002060"/>
          </w:tcPr>
          <w:p w14:paraId="73F5279E" w14:textId="7655BFE8" w:rsidR="00D2356E" w:rsidRPr="002A4F19" w:rsidRDefault="00D2356E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1.4</w:t>
            </w:r>
          </w:p>
        </w:tc>
        <w:tc>
          <w:tcPr>
            <w:tcW w:w="8387" w:type="dxa"/>
            <w:shd w:val="clear" w:color="auto" w:fill="C6D9F1" w:themeFill="text2" w:themeFillTint="33"/>
          </w:tcPr>
          <w:p w14:paraId="2485F7F2" w14:textId="6560CE2B" w:rsidR="00DD7747" w:rsidRDefault="00D2356E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GitLab </w:t>
            </w:r>
            <w:r w:rsidR="00BF4AD7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link for maintain source code</w:t>
            </w:r>
            <w:r w:rsidR="00507C76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and research data</w:t>
            </w:r>
          </w:p>
          <w:p w14:paraId="1EFDCAF7" w14:textId="691FA395" w:rsidR="00D2356E" w:rsidRPr="00DD7747" w:rsidRDefault="00DE5654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FFFFFF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A</w:t>
            </w:r>
            <w:r w:rsidR="00DD7747" w:rsidRPr="00DD7747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ny change in GitLab</w:t>
            </w:r>
            <w:r w:rsidR="00DD7747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link</w:t>
            </w:r>
            <w:r w:rsidR="00651459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and Source code repository MUST</w:t>
            </w:r>
            <w:r w:rsidR="00DD7747" w:rsidRPr="00DD7747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be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explicitly </w:t>
            </w:r>
            <w:proofErr w:type="gramStart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mention</w:t>
            </w:r>
            <w:proofErr w:type="gramEnd"/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in</w:t>
            </w:r>
            <w:r w:rsidR="00651459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final </w:t>
            </w: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report</w:t>
            </w:r>
          </w:p>
        </w:tc>
      </w:tr>
      <w:tr w:rsidR="00D2356E" w:rsidRPr="002A4F19" w14:paraId="49DA49F7" w14:textId="77777777" w:rsidTr="0011668C">
        <w:trPr>
          <w:cantSplit/>
          <w:trHeight w:val="172"/>
        </w:trPr>
        <w:tc>
          <w:tcPr>
            <w:tcW w:w="692" w:type="dxa"/>
            <w:shd w:val="clear" w:color="auto" w:fill="B8CCE4" w:themeFill="accent1" w:themeFillTint="66"/>
          </w:tcPr>
          <w:p w14:paraId="25327DFF" w14:textId="77777777" w:rsidR="00D2356E" w:rsidRDefault="00D2356E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</w:tcPr>
          <w:p w14:paraId="1D185750" w14:textId="21C55AAD" w:rsidR="00DE5654" w:rsidRPr="00867AD2" w:rsidRDefault="0058290B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 w:themeColor="text1"/>
                <w:sz w:val="20"/>
                <w:szCs w:val="24"/>
                <w:lang w:eastAsia="en-GB"/>
              </w:rPr>
            </w:pPr>
            <w:hyperlink r:id="rId8" w:history="1">
              <w:r w:rsidR="0014574D" w:rsidRPr="003A62A7">
                <w:rPr>
                  <w:rStyle w:val="Hyperlink"/>
                  <w:rFonts w:ascii="Times New Roman" w:eastAsia="Times New Roman" w:hAnsi="Times New Roman" w:cs="Times New Roman"/>
                  <w:bCs/>
                  <w:sz w:val="20"/>
                  <w:szCs w:val="24"/>
                  <w:lang w:eastAsia="en-GB"/>
                </w:rPr>
                <w:t>https://csgitlab.reading.ac.uk/fe010336/final-year-project.git</w:t>
              </w:r>
            </w:hyperlink>
          </w:p>
        </w:tc>
      </w:tr>
    </w:tbl>
    <w:p w14:paraId="32D5E88B" w14:textId="28471A11" w:rsidR="00343AFC" w:rsidRPr="002A4F19" w:rsidRDefault="00343AFC" w:rsidP="00343AFC">
      <w:pPr>
        <w:pStyle w:val="Heading1"/>
        <w:rPr>
          <w:rFonts w:ascii="Times New Roman" w:hAnsi="Times New Roman" w:cs="Times New Roman"/>
        </w:rPr>
      </w:pPr>
      <w:r w:rsidRPr="002A4F19">
        <w:rPr>
          <w:rFonts w:ascii="Times New Roman" w:hAnsi="Times New Roman" w:cs="Times New Roman"/>
        </w:rPr>
        <w:t xml:space="preserve">SECTION 2 – </w:t>
      </w:r>
      <w:r w:rsidR="007630D8" w:rsidRPr="002A4F19">
        <w:rPr>
          <w:rFonts w:ascii="Times New Roman" w:hAnsi="Times New Roman" w:cs="Times New Roman"/>
        </w:rPr>
        <w:t>Project Description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92"/>
        <w:gridCol w:w="8387"/>
      </w:tblGrid>
      <w:tr w:rsidR="001833D7" w:rsidRPr="002A4F19" w14:paraId="1FCF6F0B" w14:textId="77777777" w:rsidTr="0011668C">
        <w:trPr>
          <w:cantSplit/>
          <w:trHeight w:hRule="exact" w:val="568"/>
        </w:trPr>
        <w:tc>
          <w:tcPr>
            <w:tcW w:w="692" w:type="dxa"/>
            <w:shd w:val="clear" w:color="auto" w:fill="002060"/>
          </w:tcPr>
          <w:p w14:paraId="5346DA29" w14:textId="77777777" w:rsidR="001833D7" w:rsidRPr="002A4F19" w:rsidRDefault="009F29F5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.1</w:t>
            </w:r>
          </w:p>
          <w:p w14:paraId="602C438A" w14:textId="77777777" w:rsidR="001833D7" w:rsidRPr="002A4F19" w:rsidRDefault="001833D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shd w:val="clear" w:color="auto" w:fill="E1E3ED"/>
          </w:tcPr>
          <w:p w14:paraId="1D27ED83" w14:textId="2BF94080" w:rsidR="00E01289" w:rsidRPr="002A4F19" w:rsidRDefault="006C5A3D" w:rsidP="007F69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Summarise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the project’s background in terms of </w:t>
            </w:r>
            <w:r w:rsidR="007630D8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rese</w:t>
            </w:r>
            <w:r w:rsidR="004D7624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arch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field </w:t>
            </w:r>
            <w:r w:rsidR="005D404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/application</w:t>
            </w:r>
            <w:r w:rsidR="007630D8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domain </w:t>
            </w:r>
            <w:r w:rsidR="005D404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(max 100 words).</w:t>
            </w:r>
          </w:p>
        </w:tc>
      </w:tr>
      <w:tr w:rsidR="001833D7" w:rsidRPr="002A4F19" w14:paraId="61D90148" w14:textId="77777777" w:rsidTr="0083700A">
        <w:trPr>
          <w:cantSplit/>
          <w:trHeight w:val="1920"/>
        </w:trPr>
        <w:tc>
          <w:tcPr>
            <w:tcW w:w="692" w:type="dxa"/>
            <w:shd w:val="clear" w:color="auto" w:fill="B8CCE4" w:themeFill="accent1" w:themeFillTint="66"/>
          </w:tcPr>
          <w:p w14:paraId="73E3B22A" w14:textId="77777777" w:rsidR="001833D7" w:rsidRPr="002A4F19" w:rsidRDefault="001833D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</w:tcPr>
          <w:p w14:paraId="159FB07B" w14:textId="7577C54E" w:rsidR="006B5A45" w:rsidRPr="002C2E64" w:rsidRDefault="00414A83" w:rsidP="00C0070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C2E64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r w:rsidR="006B5A45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47196" w:rsidRPr="002C2E64">
              <w:rPr>
                <w:rFonts w:ascii="Times New Roman" w:hAnsi="Times New Roman" w:cs="Times New Roman"/>
                <w:sz w:val="20"/>
                <w:szCs w:val="20"/>
              </w:rPr>
              <w:t>had</w:t>
            </w:r>
            <w:r w:rsidR="006B5A45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researched existing games</w:t>
            </w:r>
            <w:r w:rsidR="00E62550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from</w:t>
            </w:r>
            <w:r w:rsidR="006B5A45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different </w:t>
            </w:r>
            <w:r w:rsidR="00E84CD2" w:rsidRPr="002C2E64">
              <w:rPr>
                <w:rFonts w:ascii="Times New Roman" w:hAnsi="Times New Roman" w:cs="Times New Roman"/>
                <w:sz w:val="20"/>
                <w:szCs w:val="20"/>
              </w:rPr>
              <w:t>genres and</w:t>
            </w:r>
            <w:r w:rsidR="00754E88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noted down player’s reviews</w:t>
            </w:r>
            <w:r w:rsidR="006B5A45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. What was noticeable, was that there </w:t>
            </w:r>
            <w:r w:rsidR="009F5905" w:rsidRPr="002C2E64">
              <w:rPr>
                <w:rFonts w:ascii="Times New Roman" w:hAnsi="Times New Roman" w:cs="Times New Roman"/>
                <w:sz w:val="20"/>
                <w:szCs w:val="20"/>
              </w:rPr>
              <w:t>weren’t</w:t>
            </w:r>
            <w:r w:rsidR="006B5A45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many 2D shooting games that </w:t>
            </w:r>
            <w:r w:rsidR="00F45027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had </w:t>
            </w:r>
            <w:r w:rsidR="006B5A45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the online </w:t>
            </w:r>
            <w:r w:rsidR="00F45027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multiplayer </w:t>
            </w:r>
            <w:r w:rsidR="006B5A45" w:rsidRPr="002C2E64">
              <w:rPr>
                <w:rFonts w:ascii="Times New Roman" w:hAnsi="Times New Roman" w:cs="Times New Roman"/>
                <w:sz w:val="20"/>
                <w:szCs w:val="20"/>
              </w:rPr>
              <w:t>feature.</w:t>
            </w:r>
            <w:r w:rsidR="00340CF6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This inspired me to develop a </w:t>
            </w:r>
            <w:r w:rsidR="00E35D22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unique </w:t>
            </w:r>
            <w:r w:rsidR="00340CF6" w:rsidRPr="002C2E64">
              <w:rPr>
                <w:rFonts w:ascii="Times New Roman" w:hAnsi="Times New Roman" w:cs="Times New Roman"/>
                <w:sz w:val="20"/>
                <w:szCs w:val="20"/>
              </w:rPr>
              <w:t>game</w:t>
            </w:r>
            <w:r w:rsidR="005D53BE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from a</w:t>
            </w:r>
            <w:r w:rsidR="009B5955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popular genre</w:t>
            </w:r>
            <w:r w:rsidR="00E35D22" w:rsidRPr="002C2E6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6E17C7C" w14:textId="26E73C9D" w:rsidR="006B5A45" w:rsidRPr="002C2E64" w:rsidRDefault="006B5A45" w:rsidP="00C0070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9297DF" w14:textId="7B733EE5" w:rsidR="006B5A45" w:rsidRPr="00C00706" w:rsidRDefault="004550EA" w:rsidP="004550EA">
            <w:pPr>
              <w:spacing w:after="0" w:line="240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During my research, I had found one </w:t>
            </w:r>
            <w:r w:rsidR="007C2AED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existing game </w:t>
            </w:r>
            <w:r w:rsidR="006316D7" w:rsidRPr="002C2E64">
              <w:rPr>
                <w:rFonts w:ascii="Times New Roman" w:hAnsi="Times New Roman" w:cs="Times New Roman"/>
                <w:sz w:val="20"/>
                <w:szCs w:val="20"/>
              </w:rPr>
              <w:t>of t</w:t>
            </w:r>
            <w:r w:rsidR="007C2AED" w:rsidRPr="002C2E64">
              <w:rPr>
                <w:rFonts w:ascii="Times New Roman" w:hAnsi="Times New Roman" w:cs="Times New Roman"/>
                <w:sz w:val="20"/>
                <w:szCs w:val="20"/>
              </w:rPr>
              <w:t>his specific</w:t>
            </w:r>
            <w:r w:rsidR="006316D7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game type</w:t>
            </w:r>
            <w:r w:rsidR="007C2AED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, named </w:t>
            </w:r>
            <w:proofErr w:type="spellStart"/>
            <w:r w:rsidR="007C2AED" w:rsidRPr="002C2E64">
              <w:rPr>
                <w:rFonts w:ascii="Times New Roman" w:hAnsi="Times New Roman" w:cs="Times New Roman"/>
                <w:sz w:val="20"/>
                <w:szCs w:val="20"/>
              </w:rPr>
              <w:t>Deadswitch</w:t>
            </w:r>
            <w:proofErr w:type="spellEnd"/>
            <w:r w:rsidR="007C2AED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3, which had </w:t>
            </w:r>
            <w:r w:rsidR="00B37CF3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2A0EB5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online </w:t>
            </w:r>
            <w:r w:rsidR="007C2AED" w:rsidRPr="002C2E64">
              <w:rPr>
                <w:rFonts w:ascii="Times New Roman" w:hAnsi="Times New Roman" w:cs="Times New Roman"/>
                <w:sz w:val="20"/>
                <w:szCs w:val="20"/>
              </w:rPr>
              <w:t>feature.</w:t>
            </w:r>
            <w:r w:rsidR="000E1490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37CF3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So, </w:t>
            </w:r>
            <w:r w:rsidR="000E1490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I looked </w:t>
            </w:r>
            <w:r w:rsidR="002A0EB5" w:rsidRPr="002C2E64">
              <w:rPr>
                <w:rFonts w:ascii="Times New Roman" w:hAnsi="Times New Roman" w:cs="Times New Roman"/>
                <w:sz w:val="20"/>
                <w:szCs w:val="20"/>
              </w:rPr>
              <w:t>through</w:t>
            </w:r>
            <w:r w:rsidR="000E1490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the player</w:t>
            </w:r>
            <w:r w:rsidR="00F45027" w:rsidRPr="002C2E64">
              <w:rPr>
                <w:rFonts w:ascii="Times New Roman" w:hAnsi="Times New Roman" w:cs="Times New Roman"/>
                <w:sz w:val="20"/>
                <w:szCs w:val="20"/>
              </w:rPr>
              <w:t>s’</w:t>
            </w:r>
            <w:r w:rsidR="000E1490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45027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reviews and </w:t>
            </w:r>
            <w:r w:rsidR="002A0EB5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found </w:t>
            </w:r>
            <w:r w:rsidR="00F45027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the flaws that they have </w:t>
            </w:r>
            <w:r w:rsidR="002A0EB5" w:rsidRPr="002C2E64">
              <w:rPr>
                <w:rFonts w:ascii="Times New Roman" w:hAnsi="Times New Roman" w:cs="Times New Roman"/>
                <w:sz w:val="20"/>
                <w:szCs w:val="20"/>
              </w:rPr>
              <w:t>experienced</w:t>
            </w:r>
            <w:r w:rsidR="00F45027" w:rsidRPr="002C2E6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17791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The main issue was that they kept “teleporting” due to lag.</w:t>
            </w:r>
            <w:r w:rsidR="002B00C0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I also took in consideration of the issues that people have been finding with other games</w:t>
            </w:r>
            <w:r w:rsidR="00C83918" w:rsidRPr="002C2E6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2B00C0" w:rsidRPr="002C2E64">
              <w:rPr>
                <w:rFonts w:ascii="Times New Roman" w:hAnsi="Times New Roman" w:cs="Times New Roman"/>
                <w:sz w:val="20"/>
                <w:szCs w:val="20"/>
              </w:rPr>
              <w:t xml:space="preserve"> such as Terraria.</w:t>
            </w:r>
          </w:p>
        </w:tc>
      </w:tr>
      <w:tr w:rsidR="009F29F5" w:rsidRPr="002A4F19" w14:paraId="7E91CC06" w14:textId="77777777" w:rsidTr="0011668C">
        <w:trPr>
          <w:cantSplit/>
          <w:trHeight w:hRule="exact" w:val="1009"/>
        </w:trPr>
        <w:tc>
          <w:tcPr>
            <w:tcW w:w="692" w:type="dxa"/>
            <w:shd w:val="clear" w:color="auto" w:fill="002060"/>
          </w:tcPr>
          <w:p w14:paraId="5D130245" w14:textId="77777777" w:rsidR="009F29F5" w:rsidRPr="002A4F19" w:rsidRDefault="009F29F5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.2</w:t>
            </w:r>
          </w:p>
          <w:p w14:paraId="3D4AE61C" w14:textId="77777777" w:rsidR="009F29F5" w:rsidRPr="002A4F19" w:rsidRDefault="009F29F5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shd w:val="clear" w:color="auto" w:fill="E1E3ED"/>
          </w:tcPr>
          <w:p w14:paraId="7D6AA03A" w14:textId="776085DC" w:rsidR="009F29F5" w:rsidRPr="002A4F19" w:rsidRDefault="009F29F5" w:rsidP="007F69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Summarise the project </w:t>
            </w:r>
            <w:r w:rsidR="000A492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aims, 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objectives and outputs </w:t>
            </w:r>
            <w:r w:rsidR="000A492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(max 250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words</w:t>
            </w:r>
            <w:r w:rsidR="000A4928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)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. </w:t>
            </w:r>
            <w:r w:rsidR="00416131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br/>
            </w:r>
            <w:r w:rsidRPr="002A4F1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These </w:t>
            </w:r>
            <w:r w:rsidR="000A492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aims, </w:t>
            </w:r>
            <w:r w:rsidRPr="002A4F1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objectives</w:t>
            </w:r>
            <w:r w:rsidR="000A492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,</w:t>
            </w:r>
            <w:r w:rsidRPr="002A4F1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 and outputs should appear as </w:t>
            </w:r>
            <w:r w:rsidR="000A4928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the </w:t>
            </w:r>
            <w:r w:rsidR="00320DB9" w:rsidRPr="002A4F1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tasks, milestones and deliverables in </w:t>
            </w:r>
            <w:r w:rsidRPr="002A4F1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your project plan</w:t>
            </w:r>
            <w:r w:rsidR="00476062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 (</w:t>
            </w:r>
            <w:r w:rsidR="007F37E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fill out</w:t>
            </w:r>
            <w:r w:rsidR="00476062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 xml:space="preserve"> </w:t>
            </w:r>
            <w:r w:rsidR="007F37E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S</w:t>
            </w:r>
            <w:r w:rsidR="00476062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ection 3)</w:t>
            </w:r>
            <w:r w:rsidR="007F37EB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.</w:t>
            </w:r>
          </w:p>
        </w:tc>
      </w:tr>
      <w:tr w:rsidR="009F29F5" w:rsidRPr="002A4F19" w14:paraId="23D75DA2" w14:textId="77777777" w:rsidTr="006F2805">
        <w:trPr>
          <w:cantSplit/>
          <w:trHeight w:val="3122"/>
        </w:trPr>
        <w:tc>
          <w:tcPr>
            <w:tcW w:w="692" w:type="dxa"/>
            <w:shd w:val="clear" w:color="auto" w:fill="B8CCE4" w:themeFill="accent1" w:themeFillTint="66"/>
          </w:tcPr>
          <w:p w14:paraId="3A4D053B" w14:textId="77777777" w:rsidR="009F29F5" w:rsidRPr="002A4F19" w:rsidRDefault="009F29F5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</w:tcPr>
          <w:p w14:paraId="59D90BAE" w14:textId="27E336D2" w:rsidR="006C5A3D" w:rsidRPr="002C2E64" w:rsidRDefault="00E30A07" w:rsidP="00D31A76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C2E6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im</w:t>
            </w:r>
          </w:p>
          <w:p w14:paraId="3411455F" w14:textId="77777777" w:rsidR="009D1E95" w:rsidRPr="002C2E64" w:rsidRDefault="00BE5730" w:rsidP="009D1E9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C2E64">
              <w:rPr>
                <w:rFonts w:ascii="Times New Roman" w:hAnsi="Times New Roman" w:cs="Times New Roman"/>
                <w:sz w:val="20"/>
                <w:szCs w:val="20"/>
              </w:rPr>
              <w:t>To create an Android 2D game which has the online multiplayer feature.</w:t>
            </w:r>
          </w:p>
          <w:p w14:paraId="14BE447E" w14:textId="77777777" w:rsidR="009D1E95" w:rsidRPr="002C2E64" w:rsidRDefault="009D1E95" w:rsidP="009D1E95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38E391" w14:textId="4DC8A591" w:rsidR="002C2E64" w:rsidRDefault="00B742F7" w:rsidP="002C2E64">
            <w:pPr>
              <w:spacing w:after="0" w:line="240" w:lineRule="auto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C2E6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bjectives</w:t>
            </w:r>
          </w:p>
          <w:p w14:paraId="6328BD18" w14:textId="59FC8F62" w:rsidR="004952DE" w:rsidRPr="00831D9A" w:rsidRDefault="002A1F74" w:rsidP="00831D9A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4952DE" w:rsidRPr="00831D9A">
              <w:rPr>
                <w:rFonts w:ascii="Times New Roman" w:hAnsi="Times New Roman" w:cs="Times New Roman"/>
                <w:sz w:val="20"/>
                <w:szCs w:val="20"/>
              </w:rPr>
              <w:t xml:space="preserve"> research existing games and come up with a new concept for the game.</w:t>
            </w:r>
          </w:p>
          <w:p w14:paraId="7F8AC2E2" w14:textId="48B064F0" w:rsidR="004952DE" w:rsidRPr="00096EEA" w:rsidRDefault="004952DE" w:rsidP="004952DE">
            <w:pPr>
              <w:pStyle w:val="ListParagraph"/>
              <w:numPr>
                <w:ilvl w:val="1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utput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eatures of the game are produced.</w:t>
            </w:r>
          </w:p>
          <w:p w14:paraId="6F0C9A59" w14:textId="44FF5E9C" w:rsidR="00E14964" w:rsidRPr="00831D9A" w:rsidRDefault="002A1F74" w:rsidP="00831D9A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2645C1" w:rsidRPr="00831D9A">
              <w:rPr>
                <w:rFonts w:ascii="Times New Roman" w:hAnsi="Times New Roman" w:cs="Times New Roman"/>
                <w:sz w:val="20"/>
                <w:szCs w:val="20"/>
              </w:rPr>
              <w:t xml:space="preserve"> design the game architecture to illustrate how the players will connect to the game.</w:t>
            </w:r>
          </w:p>
          <w:p w14:paraId="0194CF21" w14:textId="1A921341" w:rsidR="002645C1" w:rsidRPr="00096EEA" w:rsidRDefault="00B97C10" w:rsidP="00E14964">
            <w:pPr>
              <w:pStyle w:val="ListParagraph"/>
              <w:numPr>
                <w:ilvl w:val="1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utput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Game architecture illustrating the </w:t>
            </w:r>
            <w:r w:rsidR="00DD1DFA">
              <w:rPr>
                <w:rFonts w:ascii="Times New Roman" w:hAnsi="Times New Roman" w:cs="Times New Roman"/>
                <w:sz w:val="20"/>
                <w:szCs w:val="20"/>
              </w:rPr>
              <w:t>low-en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version of the game.</w:t>
            </w:r>
          </w:p>
          <w:p w14:paraId="18AFC37C" w14:textId="7D8D0FB0" w:rsidR="004B31BA" w:rsidRPr="00831D9A" w:rsidRDefault="002A1F74" w:rsidP="00831D9A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 develop p</w:t>
            </w:r>
            <w:r w:rsidR="00096EEA" w:rsidRPr="00831D9A">
              <w:rPr>
                <w:rFonts w:ascii="Times New Roman" w:hAnsi="Times New Roman" w:cs="Times New Roman"/>
                <w:sz w:val="20"/>
                <w:szCs w:val="20"/>
              </w:rPr>
              <w:t>rototypes until a final version of the game is produced.</w:t>
            </w:r>
          </w:p>
          <w:p w14:paraId="2D3943AC" w14:textId="3EE983E7" w:rsidR="00DF638E" w:rsidRPr="00096EEA" w:rsidRDefault="00DF638E" w:rsidP="00096EEA">
            <w:pPr>
              <w:pStyle w:val="ListParagraph"/>
              <w:numPr>
                <w:ilvl w:val="1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utput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04306">
              <w:rPr>
                <w:rFonts w:ascii="Times New Roman" w:hAnsi="Times New Roman" w:cs="Times New Roman"/>
                <w:sz w:val="20"/>
                <w:szCs w:val="20"/>
              </w:rPr>
              <w:t>Multiple players will be able to play the game.</w:t>
            </w:r>
          </w:p>
          <w:p w14:paraId="1B667D51" w14:textId="42DD7BAA" w:rsidR="00096EEA" w:rsidRPr="00831D9A" w:rsidRDefault="002A1F74" w:rsidP="00831D9A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o produce a </w:t>
            </w:r>
            <w:r w:rsidR="00C04306" w:rsidRPr="00831D9A">
              <w:rPr>
                <w:rFonts w:ascii="Times New Roman" w:hAnsi="Times New Roman" w:cs="Times New Roman"/>
                <w:sz w:val="20"/>
                <w:szCs w:val="20"/>
              </w:rPr>
              <w:t>test plan to test if there are any bugs.</w:t>
            </w:r>
          </w:p>
          <w:p w14:paraId="1B26354C" w14:textId="24F07A08" w:rsidR="00892061" w:rsidRPr="002645C1" w:rsidRDefault="00C04306" w:rsidP="002645C1">
            <w:pPr>
              <w:pStyle w:val="ListParagraph"/>
              <w:numPr>
                <w:ilvl w:val="1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Output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nclusion based on the test results.</w:t>
            </w:r>
          </w:p>
        </w:tc>
      </w:tr>
      <w:tr w:rsidR="004D6F18" w:rsidRPr="002A4F19" w14:paraId="0FD2541E" w14:textId="77777777" w:rsidTr="0011668C">
        <w:trPr>
          <w:cantSplit/>
          <w:trHeight w:hRule="exact" w:val="919"/>
        </w:trPr>
        <w:tc>
          <w:tcPr>
            <w:tcW w:w="692" w:type="dxa"/>
            <w:shd w:val="clear" w:color="auto" w:fill="002060"/>
          </w:tcPr>
          <w:p w14:paraId="182FCC19" w14:textId="77777777" w:rsidR="004D6F18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lastRenderedPageBreak/>
              <w:t>2.3</w:t>
            </w:r>
          </w:p>
          <w:p w14:paraId="7CB5900E" w14:textId="77777777" w:rsidR="004D6F18" w:rsidRPr="002A4F19" w:rsidRDefault="004D6F18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shd w:val="clear" w:color="auto" w:fill="E1E3ED"/>
          </w:tcPr>
          <w:p w14:paraId="5C645308" w14:textId="16DC7015" w:rsidR="004D6F18" w:rsidRPr="002A4F19" w:rsidRDefault="00416131" w:rsidP="00E01289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Initial </w:t>
            </w:r>
            <w:r w:rsidR="00702A0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p</w:t>
            </w:r>
            <w:r w:rsidR="00835D13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roject specification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–</w:t>
            </w:r>
            <w:r w:rsidR="00835D13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roughly indicate </w:t>
            </w:r>
            <w:r w:rsidR="00835D13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key features and functions 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of your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E01289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finished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program/application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.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Indicate possible method, data source, technology etc. (max 400 words)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br/>
            </w:r>
            <w:r w:rsidR="00E01289" w:rsidRPr="00E0128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(</w:t>
            </w:r>
            <w:r w:rsidR="00E0128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Sensible and relevant Charts, Table, and Figures can be used</w:t>
            </w:r>
            <w:r w:rsidR="00E01289" w:rsidRPr="00E01289"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  <w:t>)</w:t>
            </w:r>
          </w:p>
        </w:tc>
      </w:tr>
      <w:tr w:rsidR="004D6F18" w:rsidRPr="002A4F19" w14:paraId="51AA722D" w14:textId="77777777" w:rsidTr="007F78D3">
        <w:trPr>
          <w:cantSplit/>
          <w:trHeight w:val="7432"/>
        </w:trPr>
        <w:tc>
          <w:tcPr>
            <w:tcW w:w="692" w:type="dxa"/>
            <w:shd w:val="clear" w:color="auto" w:fill="B8CCE4" w:themeFill="accent1" w:themeFillTint="66"/>
          </w:tcPr>
          <w:p w14:paraId="12F1C031" w14:textId="77777777" w:rsidR="004D6F18" w:rsidRPr="002A4F19" w:rsidRDefault="004D6F18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</w:tcPr>
          <w:p w14:paraId="7095BFAE" w14:textId="0DCCA923" w:rsidR="00A51FBC" w:rsidRDefault="00AC7BBC" w:rsidP="00136D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My project will consist of a game where players will have to eliminate all the viruses. </w:t>
            </w:r>
            <w:r w:rsidR="00A51FBC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Listed below are the main key features and functions</w:t>
            </w:r>
            <w:r w:rsidR="00730FAE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as well as some notes</w:t>
            </w:r>
            <w:r w:rsidR="00A51FBC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.</w:t>
            </w:r>
          </w:p>
          <w:p w14:paraId="5E404C2B" w14:textId="77777777" w:rsidR="008B0210" w:rsidRPr="00A51FBC" w:rsidRDefault="008B0210" w:rsidP="00136D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</w:p>
          <w:p w14:paraId="3DAD408D" w14:textId="1124CC41" w:rsidR="008D18B5" w:rsidRDefault="008D18B5" w:rsidP="00136D6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Key Features</w:t>
            </w:r>
            <w:r w:rsidR="000D7AEA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 and Functions</w:t>
            </w:r>
          </w:p>
          <w:p w14:paraId="335FA2DF" w14:textId="64F5DED5" w:rsidR="005712D4" w:rsidRDefault="005712D4" w:rsidP="005712D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here will be different maps to unlock.</w:t>
            </w:r>
          </w:p>
          <w:p w14:paraId="0C882493" w14:textId="76F803CC" w:rsidR="008D18B5" w:rsidRDefault="005712D4" w:rsidP="005712D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Players must shoot medicine at a virus spore (player’s aim must be accurate).</w:t>
            </w:r>
          </w:p>
          <w:p w14:paraId="4CD37E3F" w14:textId="6B6EA93A" w:rsidR="005712D4" w:rsidRDefault="005712D4" w:rsidP="005712D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Virus spores will have different levels.</w:t>
            </w:r>
          </w:p>
          <w:p w14:paraId="0F5F093D" w14:textId="1873BEF1" w:rsidR="005712D4" w:rsidRDefault="00BF4542" w:rsidP="005712D4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here will be different types of viruses – different shapes</w:t>
            </w:r>
            <w:r w:rsidR="005712D4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.</w:t>
            </w:r>
          </w:p>
          <w:p w14:paraId="23DBE2CD" w14:textId="7BE24122" w:rsidR="004F1BED" w:rsidRDefault="004F1BED" w:rsidP="004F1BE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he medicine will have different strengths. Hence players will need to go to a place (</w:t>
            </w:r>
            <w:r w:rsidR="00054150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such as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Labs) to increase the strength of the medicine.</w:t>
            </w:r>
          </w:p>
          <w:p w14:paraId="4ACA615B" w14:textId="2C582A6B" w:rsidR="004F1BED" w:rsidRDefault="00B246EB" w:rsidP="004F1BE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Viruses will move in different directions – some in random directions and others towards the players.</w:t>
            </w:r>
          </w:p>
          <w:p w14:paraId="4D600DF8" w14:textId="0688123B" w:rsidR="00B246EB" w:rsidRDefault="00B246EB" w:rsidP="004F1BE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Players will spawn in base and must grab weapons ASAP.</w:t>
            </w:r>
          </w:p>
          <w:p w14:paraId="2D300ED7" w14:textId="750001B1" w:rsidR="00B33D33" w:rsidRDefault="00B33D33" w:rsidP="004F1BED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Players will have both health and shield points whereas viruses will only have health points.</w:t>
            </w:r>
          </w:p>
          <w:p w14:paraId="77319337" w14:textId="0304BF80" w:rsidR="00563CEC" w:rsidRDefault="00563CEC" w:rsidP="00563CE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s the game progresses, the virus will mutate and become stronger (more health points).</w:t>
            </w:r>
          </w:p>
          <w:p w14:paraId="68333E4E" w14:textId="25DD2F14" w:rsidR="0042116F" w:rsidRDefault="0042116F" w:rsidP="00563CE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here will be spawn centres for the viruses.</w:t>
            </w:r>
          </w:p>
          <w:p w14:paraId="3163DE18" w14:textId="2686A1AF" w:rsidR="0042116F" w:rsidRDefault="00156DE3" w:rsidP="00563CE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There will be a map mode where players are able to view their location. </w:t>
            </w:r>
            <w:r w:rsidR="00253162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There could potentially be 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 mini map.</w:t>
            </w:r>
          </w:p>
          <w:p w14:paraId="78582AFF" w14:textId="0561B99A" w:rsidR="00156DE3" w:rsidRDefault="00CB1675" w:rsidP="00563CE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Players could have a health splash which would increase the health of all players nearby.</w:t>
            </w:r>
          </w:p>
          <w:p w14:paraId="718C9361" w14:textId="3B71E166" w:rsidR="00CB1675" w:rsidRDefault="00CB1675" w:rsidP="002014E6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Power packs will refill the medicine, which could potentially spawn in random locations.</w:t>
            </w:r>
          </w:p>
          <w:p w14:paraId="1AE0D123" w14:textId="18B4172F" w:rsidR="008E237A" w:rsidRDefault="008E237A" w:rsidP="008E237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</w:p>
          <w:p w14:paraId="03EC7DD1" w14:textId="1AF21B54" w:rsidR="008D18B5" w:rsidRPr="007C5A59" w:rsidRDefault="008E237A" w:rsidP="000D7AE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Listed above are the main base game features</w:t>
            </w:r>
            <w:r w:rsidR="000D7AEA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and functions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. There are other features</w:t>
            </w:r>
            <w:r w:rsidR="000D7AEA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and functions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which could potentially be implemented.</w:t>
            </w:r>
          </w:p>
          <w:p w14:paraId="718785D5" w14:textId="77777777" w:rsidR="008D18B5" w:rsidRPr="008D18B5" w:rsidRDefault="008D18B5" w:rsidP="00136D6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</w:p>
          <w:p w14:paraId="4C9DDF12" w14:textId="07C63453" w:rsidR="00922211" w:rsidRPr="00922211" w:rsidRDefault="0007793A" w:rsidP="00922211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 xml:space="preserve">Other </w:t>
            </w:r>
            <w:r w:rsidR="008D18B5">
              <w:rPr>
                <w:rFonts w:ascii="Times New Roman" w:eastAsia="Times New Roman" w:hAnsi="Times New Roman" w:cs="Times New Roman"/>
                <w:i/>
                <w:iCs/>
                <w:sz w:val="20"/>
                <w:szCs w:val="24"/>
                <w:lang w:eastAsia="en-GB"/>
              </w:rPr>
              <w:t>Notes</w:t>
            </w:r>
          </w:p>
          <w:p w14:paraId="7514C09E" w14:textId="7C137FDE" w:rsidR="00922211" w:rsidRDefault="00922211" w:rsidP="009222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I will be using C# in Microsoft Visual Studio </w:t>
            </w:r>
            <w:r w:rsidR="00877958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environment 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as I am quite familiar with it. I have made a couple of games </w:t>
            </w:r>
            <w:r w:rsidR="00877958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using the C# in the specified environment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. I am also going to be using Unity game engine as, after researching, I found that it is a lot more efficient than other game engines. To accommodate the Android aspect, I will be using </w:t>
            </w:r>
            <w:r w:rsidR="00820EF7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n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SDK from Android Studio.</w:t>
            </w:r>
          </w:p>
          <w:p w14:paraId="670A4BE2" w14:textId="77777777" w:rsidR="009223AA" w:rsidRDefault="009223AA" w:rsidP="009222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</w:p>
          <w:p w14:paraId="6574A4AF" w14:textId="7AA66781" w:rsidR="009223AA" w:rsidRPr="00922211" w:rsidRDefault="009223AA" w:rsidP="0092221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I </w:t>
            </w:r>
            <w:r w:rsidR="00B86911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believe I will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use a database system </w:t>
            </w:r>
            <w:r w:rsidR="00B86911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o store the information of the accounts of the players.</w:t>
            </w:r>
          </w:p>
        </w:tc>
      </w:tr>
      <w:tr w:rsidR="0028453A" w:rsidRPr="002A4F19" w14:paraId="305E4355" w14:textId="77777777" w:rsidTr="0011668C">
        <w:trPr>
          <w:cantSplit/>
          <w:trHeight w:hRule="exact" w:val="861"/>
        </w:trPr>
        <w:tc>
          <w:tcPr>
            <w:tcW w:w="692" w:type="dxa"/>
            <w:shd w:val="clear" w:color="auto" w:fill="002060"/>
          </w:tcPr>
          <w:p w14:paraId="12EB0CD4" w14:textId="77777777" w:rsidR="0028453A" w:rsidRPr="002A4F19" w:rsidRDefault="0028453A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.4</w:t>
            </w:r>
          </w:p>
          <w:p w14:paraId="5E57EABE" w14:textId="77777777" w:rsidR="0028453A" w:rsidRPr="002A4F19" w:rsidRDefault="0028453A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shd w:val="clear" w:color="auto" w:fill="E1E3ED"/>
          </w:tcPr>
          <w:p w14:paraId="6DD57108" w14:textId="5524833F" w:rsidR="0028453A" w:rsidRPr="002A4F19" w:rsidRDefault="0028453A" w:rsidP="0028453A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Describe the social, legal and ethical issues that apply to your project. Does your project require ethical approval?</w:t>
            </w:r>
            <w:r w:rsidR="00DE5B27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(</w:t>
            </w:r>
            <w:r w:rsidR="00DE5B27" w:rsidRPr="00DE5B27">
              <w:rPr>
                <w:rFonts w:ascii="Times New Roman" w:eastAsia="Times New Roman" w:hAnsi="Times New Roman" w:cs="Times New Roman"/>
                <w:b/>
                <w:bCs/>
                <w:color w:val="FF0000"/>
                <w:sz w:val="20"/>
                <w:szCs w:val="24"/>
                <w:lang w:eastAsia="en-GB"/>
              </w:rPr>
              <w:t>If your project requires a questionnaire/interview for conducting research and/or collecting data, you will need to apply for an ethical approval</w:t>
            </w:r>
            <w:r w:rsidR="00DE5B27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)</w:t>
            </w:r>
          </w:p>
        </w:tc>
      </w:tr>
      <w:tr w:rsidR="0028453A" w:rsidRPr="002A4F19" w14:paraId="2C8D4587" w14:textId="77777777" w:rsidTr="00844466">
        <w:trPr>
          <w:cantSplit/>
          <w:trHeight w:val="966"/>
        </w:trPr>
        <w:tc>
          <w:tcPr>
            <w:tcW w:w="692" w:type="dxa"/>
            <w:shd w:val="clear" w:color="auto" w:fill="B8CCE4" w:themeFill="accent1" w:themeFillTint="66"/>
          </w:tcPr>
          <w:p w14:paraId="2B49DE6F" w14:textId="77777777" w:rsidR="0028453A" w:rsidRPr="002A4F19" w:rsidRDefault="0028453A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</w:tcPr>
          <w:p w14:paraId="6AD14F47" w14:textId="5D7F64C9" w:rsidR="00476D59" w:rsidRDefault="00476D59" w:rsidP="004760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s of now</w:t>
            </w:r>
            <w:r w:rsidR="00730452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,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</w:t>
            </w:r>
            <w:r w:rsidR="008255A4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here are</w:t>
            </w:r>
            <w:r w:rsidR="006054AE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n’t</w:t>
            </w:r>
            <w:r w:rsidR="008255A4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any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social, legal, and ethical issues</w:t>
            </w:r>
            <w:r w:rsidR="007F25AC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associated with this project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.</w:t>
            </w:r>
          </w:p>
          <w:p w14:paraId="68E7A0AC" w14:textId="77777777" w:rsidR="00476D59" w:rsidRDefault="00476D59" w:rsidP="004760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</w:p>
          <w:p w14:paraId="703496E2" w14:textId="1B3FCF3C" w:rsidR="00384B50" w:rsidRPr="000A0B69" w:rsidRDefault="00476D59" w:rsidP="0047606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However, there</w:t>
            </w:r>
            <w:r w:rsidR="0006698E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</w:t>
            </w:r>
            <w:r w:rsidR="005228E9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is</w:t>
            </w:r>
            <w:r w:rsidR="00083EE1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a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concern that shooting can be </w:t>
            </w:r>
            <w:r w:rsidR="00083EE1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violent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</w:t>
            </w:r>
            <w:r w:rsidR="00D848B3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to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younger children. Hence, I </w:t>
            </w:r>
            <w:r w:rsidR="002A0D08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m planning to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</w:t>
            </w:r>
            <w:r w:rsidR="002A0D08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implement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a disclaimer which will appear when players </w:t>
            </w:r>
            <w:r w:rsidR="00C33CAD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start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up the game</w:t>
            </w:r>
            <w:r w:rsidR="00083EE1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.</w:t>
            </w:r>
          </w:p>
        </w:tc>
      </w:tr>
      <w:tr w:rsidR="00F71937" w:rsidRPr="002A4F19" w14:paraId="04EC9C69" w14:textId="77777777" w:rsidTr="0011668C">
        <w:trPr>
          <w:cantSplit/>
          <w:trHeight w:hRule="exact" w:val="830"/>
        </w:trPr>
        <w:tc>
          <w:tcPr>
            <w:tcW w:w="692" w:type="dxa"/>
            <w:shd w:val="clear" w:color="auto" w:fill="002060"/>
          </w:tcPr>
          <w:p w14:paraId="42B11566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.5</w:t>
            </w:r>
          </w:p>
          <w:p w14:paraId="1E8EBD3A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shd w:val="clear" w:color="auto" w:fill="E1E3ED"/>
          </w:tcPr>
          <w:p w14:paraId="64FE255F" w14:textId="34E6F670" w:rsidR="00D50377" w:rsidRPr="002A4F19" w:rsidRDefault="00F71937" w:rsidP="00D50377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Identify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the 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items you 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may </w:t>
            </w: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ne</w:t>
            </w:r>
            <w:r w:rsidR="00D50377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ed to purchase for your project.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47606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A </w:t>
            </w:r>
            <w:r w:rsidR="00D50377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cost</w:t>
            </w:r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proofErr w:type="spellStart"/>
            <w:r w:rsidR="0047606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upto</w:t>
            </w:r>
            <w:proofErr w:type="spellEnd"/>
            <w:r w:rsidR="00E0128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£200 </w:t>
            </w:r>
            <w:r w:rsidR="0047606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can be applied </w:t>
            </w:r>
            <w:r w:rsidR="00D50377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(include VAT and shipping if known).</w:t>
            </w:r>
            <w:r w:rsidR="00476062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You need to have consent of your supervisor. Your request will be assessed by the department.</w:t>
            </w:r>
          </w:p>
        </w:tc>
      </w:tr>
      <w:tr w:rsidR="00F71937" w:rsidRPr="002A4F19" w14:paraId="00E01799" w14:textId="77777777" w:rsidTr="00A60A38">
        <w:trPr>
          <w:cantSplit/>
          <w:trHeight w:val="274"/>
        </w:trPr>
        <w:tc>
          <w:tcPr>
            <w:tcW w:w="692" w:type="dxa"/>
            <w:shd w:val="clear" w:color="auto" w:fill="B8CCE4" w:themeFill="accent1" w:themeFillTint="66"/>
          </w:tcPr>
          <w:p w14:paraId="04391508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</w:tcPr>
          <w:p w14:paraId="7396F273" w14:textId="0E3FAB74" w:rsidR="00F71937" w:rsidRPr="002A4F19" w:rsidRDefault="002C58B4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t present</w:t>
            </w:r>
            <w:r w:rsidR="00F72379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,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no items should be needed.</w:t>
            </w:r>
          </w:p>
        </w:tc>
      </w:tr>
      <w:tr w:rsidR="00F71937" w:rsidRPr="002A4F19" w14:paraId="57DF531E" w14:textId="77777777" w:rsidTr="0011668C">
        <w:trPr>
          <w:cantSplit/>
          <w:trHeight w:hRule="exact" w:val="772"/>
        </w:trPr>
        <w:tc>
          <w:tcPr>
            <w:tcW w:w="692" w:type="dxa"/>
            <w:shd w:val="clear" w:color="auto" w:fill="002060"/>
          </w:tcPr>
          <w:p w14:paraId="2FF5F8C3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  <w:t>2.6</w:t>
            </w:r>
          </w:p>
          <w:p w14:paraId="0A5522D1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  <w:shd w:val="clear" w:color="auto" w:fill="E1E3ED"/>
          </w:tcPr>
          <w:p w14:paraId="7F255FF6" w14:textId="7BB77640" w:rsidR="00F71937" w:rsidRPr="002A4F19" w:rsidRDefault="00E0645C" w:rsidP="00060B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</w:pPr>
            <w:r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State whether you need access</w:t>
            </w:r>
            <w:r w:rsidR="00E748C4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to specific resources within the </w:t>
            </w:r>
            <w:r w:rsid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department </w:t>
            </w:r>
            <w:r w:rsidR="00E748C4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or </w:t>
            </w:r>
            <w:r w:rsidR="00060B76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the University </w:t>
            </w:r>
            <w:proofErr w:type="gramStart"/>
            <w:r w:rsidR="00060B76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e.g.</w:t>
            </w:r>
            <w:proofErr w:type="gramEnd"/>
            <w:r w:rsidR="00E748C4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 xml:space="preserve"> </w:t>
            </w:r>
            <w:r w:rsidR="00060B76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special devices and w</w:t>
            </w:r>
            <w:r w:rsidR="00E748C4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t>orkshop</w:t>
            </w:r>
            <w:r w:rsidR="00F71937" w:rsidRPr="002A4F19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  <w:lang w:eastAsia="en-GB"/>
              </w:rPr>
              <w:br/>
            </w:r>
          </w:p>
        </w:tc>
      </w:tr>
      <w:tr w:rsidR="00F71937" w:rsidRPr="002A4F19" w14:paraId="778D4945" w14:textId="77777777" w:rsidTr="0011668C">
        <w:trPr>
          <w:cantSplit/>
        </w:trPr>
        <w:tc>
          <w:tcPr>
            <w:tcW w:w="692" w:type="dxa"/>
            <w:shd w:val="clear" w:color="auto" w:fill="B8CCE4" w:themeFill="accent1" w:themeFillTint="66"/>
          </w:tcPr>
          <w:p w14:paraId="2D8499F7" w14:textId="77777777" w:rsidR="00F71937" w:rsidRPr="002A4F19" w:rsidRDefault="00F71937" w:rsidP="00D31A76">
            <w:pPr>
              <w:spacing w:before="60" w:after="60" w:line="240" w:lineRule="auto"/>
              <w:rPr>
                <w:rFonts w:ascii="Times New Roman" w:eastAsia="Times New Roman" w:hAnsi="Times New Roman" w:cs="Times New Roman"/>
                <w:color w:val="FFFFFF"/>
                <w:sz w:val="20"/>
                <w:szCs w:val="24"/>
                <w:lang w:eastAsia="en-GB"/>
              </w:rPr>
            </w:pPr>
          </w:p>
        </w:tc>
        <w:tc>
          <w:tcPr>
            <w:tcW w:w="8387" w:type="dxa"/>
          </w:tcPr>
          <w:p w14:paraId="72245993" w14:textId="3BA1324B" w:rsidR="00476062" w:rsidRPr="002A4F19" w:rsidRDefault="002C58B4" w:rsidP="00D31A7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At present</w:t>
            </w:r>
            <w:r w:rsidR="00F72379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,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no specific resources should be needed.</w:t>
            </w:r>
          </w:p>
        </w:tc>
      </w:tr>
    </w:tbl>
    <w:p w14:paraId="3856458A" w14:textId="77777777" w:rsidR="004F4385" w:rsidRDefault="004F4385" w:rsidP="00416131">
      <w:pPr>
        <w:rPr>
          <w:rFonts w:ascii="Times New Roman" w:hAnsi="Times New Roman" w:cs="Times New Roman"/>
        </w:rPr>
      </w:pPr>
    </w:p>
    <w:p w14:paraId="0D15B415" w14:textId="77777777" w:rsidR="00776CBA" w:rsidRDefault="00776CBA" w:rsidP="00416131">
      <w:pPr>
        <w:rPr>
          <w:rFonts w:ascii="Times New Roman" w:hAnsi="Times New Roman" w:cs="Times New Roman"/>
        </w:rPr>
      </w:pPr>
    </w:p>
    <w:p w14:paraId="3C385F5B" w14:textId="579BBFB0" w:rsidR="00776CBA" w:rsidRPr="002A4F19" w:rsidRDefault="00776CBA" w:rsidP="00416131">
      <w:pPr>
        <w:rPr>
          <w:rFonts w:ascii="Times New Roman" w:hAnsi="Times New Roman" w:cs="Times New Roman"/>
        </w:rPr>
        <w:sectPr w:rsidR="00776CBA" w:rsidRPr="002A4F19" w:rsidSect="0028453A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4998" w:type="dxa"/>
        <w:tblInd w:w="-176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98"/>
      </w:tblGrid>
      <w:tr w:rsidR="004F4385" w:rsidRPr="002A4F19" w14:paraId="29C9EA29" w14:textId="77777777" w:rsidTr="0011668C">
        <w:trPr>
          <w:cantSplit/>
          <w:trHeight w:val="447"/>
        </w:trPr>
        <w:tc>
          <w:tcPr>
            <w:tcW w:w="14998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002060"/>
            <w:vAlign w:val="center"/>
          </w:tcPr>
          <w:p w14:paraId="59AF0118" w14:textId="7588A0C0" w:rsidR="004F4385" w:rsidRPr="002A4F19" w:rsidRDefault="0028453A" w:rsidP="004F4385">
            <w:pPr>
              <w:pStyle w:val="Header"/>
              <w:tabs>
                <w:tab w:val="left" w:pos="602"/>
              </w:tabs>
              <w:rPr>
                <w:rFonts w:ascii="Times New Roman" w:hAnsi="Times New Roman" w:cs="Times New Roman"/>
                <w:b/>
                <w:color w:val="FFFFFF"/>
              </w:rPr>
            </w:pPr>
            <w:r w:rsidRPr="002A4F19">
              <w:rPr>
                <w:rFonts w:ascii="Times New Roman" w:hAnsi="Times New Roman" w:cs="Times New Roman"/>
                <w:b/>
                <w:color w:val="FFFFFF"/>
              </w:rPr>
              <w:lastRenderedPageBreak/>
              <w:t xml:space="preserve">SECTION </w:t>
            </w:r>
            <w:r w:rsidR="00476062">
              <w:rPr>
                <w:rFonts w:ascii="Times New Roman" w:hAnsi="Times New Roman" w:cs="Times New Roman"/>
                <w:b/>
                <w:color w:val="FFFFFF"/>
              </w:rPr>
              <w:t>3</w:t>
            </w:r>
            <w:r w:rsidRPr="002A4F19">
              <w:rPr>
                <w:rFonts w:ascii="Times New Roman" w:hAnsi="Times New Roman" w:cs="Times New Roman"/>
                <w:b/>
                <w:color w:val="FFFFFF"/>
              </w:rPr>
              <w:t xml:space="preserve"> - </w:t>
            </w:r>
            <w:r w:rsidR="007F37EB">
              <w:rPr>
                <w:rFonts w:ascii="Times New Roman" w:hAnsi="Times New Roman" w:cs="Times New Roman"/>
                <w:b/>
                <w:color w:val="FFFFFF"/>
              </w:rPr>
              <w:t>Project</w:t>
            </w:r>
            <w:r w:rsidR="004F4385" w:rsidRPr="002A4F19">
              <w:rPr>
                <w:rFonts w:ascii="Times New Roman" w:hAnsi="Times New Roman" w:cs="Times New Roman"/>
                <w:b/>
                <w:color w:val="FFFFFF"/>
              </w:rPr>
              <w:t xml:space="preserve"> Plan</w:t>
            </w:r>
          </w:p>
        </w:tc>
      </w:tr>
      <w:tr w:rsidR="004F4385" w:rsidRPr="002A4F19" w14:paraId="35DAEE56" w14:textId="77777777" w:rsidTr="00AB7C88">
        <w:trPr>
          <w:cantSplit/>
          <w:trHeight w:val="664"/>
        </w:trPr>
        <w:tc>
          <w:tcPr>
            <w:tcW w:w="1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1E3ED"/>
            <w:vAlign w:val="center"/>
          </w:tcPr>
          <w:p w14:paraId="661E3A1B" w14:textId="77777777" w:rsidR="007F37EB" w:rsidRDefault="007F37EB" w:rsidP="005046D3">
            <w:pPr>
              <w:tabs>
                <w:tab w:val="left" w:pos="60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ease provide your project plan. </w:t>
            </w:r>
          </w:p>
          <w:p w14:paraId="4228E4B6" w14:textId="62E461D3" w:rsidR="004F4385" w:rsidRPr="002A4F19" w:rsidRDefault="007F37EB" w:rsidP="005046D3">
            <w:pPr>
              <w:tabs>
                <w:tab w:val="left" w:pos="60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low is an example project plan, you can use any tool or software to generate yours.</w:t>
            </w:r>
          </w:p>
        </w:tc>
      </w:tr>
      <w:tr w:rsidR="00E93FEC" w:rsidRPr="00E93FEC" w14:paraId="68105661" w14:textId="77777777" w:rsidTr="00F11742">
        <w:trPr>
          <w:cantSplit/>
          <w:trHeight w:val="664"/>
        </w:trPr>
        <w:tc>
          <w:tcPr>
            <w:tcW w:w="1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42450F" w14:textId="4143AD89" w:rsidR="004A48C8" w:rsidRDefault="004979C2" w:rsidP="00E93F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I have produced a project plan in</w:t>
            </w:r>
            <w:r w:rsidR="002D34F5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Microsoft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Excel.</w:t>
            </w:r>
          </w:p>
          <w:p w14:paraId="2B502B24" w14:textId="68ECAAE9" w:rsidR="004A48C8" w:rsidRDefault="0012222C" w:rsidP="00E93F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 w:rsidRPr="0012222C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drawing>
                <wp:inline distT="0" distB="0" distL="0" distR="0" wp14:anchorId="5A65A49A" wp14:editId="0868A0BC">
                  <wp:extent cx="9386570" cy="209677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86570" cy="209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430868" w14:textId="1094E9F5" w:rsidR="00E93FEC" w:rsidRDefault="004A48C8" w:rsidP="00E93F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If you would like to take a closer look, p</w:t>
            </w:r>
            <w:r w:rsidR="004979C2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lease access the document via the Microsoft </w:t>
            </w:r>
            <w:proofErr w:type="spellStart"/>
            <w:r w:rsidR="004979C2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>Onedrive</w:t>
            </w:r>
            <w:proofErr w:type="spellEnd"/>
            <w:r w:rsidR="004979C2"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  <w:t xml:space="preserve"> Link:</w:t>
            </w:r>
          </w:p>
          <w:p w14:paraId="0B662118" w14:textId="60F22605" w:rsidR="004A2225" w:rsidRPr="00E93FEC" w:rsidRDefault="0058290B" w:rsidP="00E93FE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eastAsia="en-GB"/>
              </w:rPr>
            </w:pPr>
            <w:hyperlink r:id="rId11" w:history="1">
              <w:r w:rsidR="004A2225" w:rsidRPr="00096674">
                <w:rPr>
                  <w:rStyle w:val="Hyperlink"/>
                  <w:rFonts w:ascii="Times New Roman" w:eastAsia="Times New Roman" w:hAnsi="Times New Roman" w:cs="Times New Roman"/>
                  <w:sz w:val="20"/>
                  <w:szCs w:val="24"/>
                  <w:lang w:eastAsia="en-GB"/>
                </w:rPr>
                <w:t>https://livereadingac-my.sharepoint.com/:x:/r/personal/fe010336_student_reading_ac_uk/Documents/Final%20Year%20Project/Project%20Plan%20Final%20Version.xlsx?d=w2697b879962345e783fb4ab125b3703e&amp;csf=1&amp;web=1&amp;e=O8M9NX</w:t>
              </w:r>
            </w:hyperlink>
          </w:p>
        </w:tc>
      </w:tr>
    </w:tbl>
    <w:p w14:paraId="385EE414" w14:textId="557F9BE8" w:rsidR="00776CBA" w:rsidRPr="00E93FEC" w:rsidRDefault="00776CBA" w:rsidP="00B22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  <w:lang w:eastAsia="en-GB"/>
        </w:rPr>
      </w:pPr>
    </w:p>
    <w:sectPr w:rsidR="00776CBA" w:rsidRPr="00E93FEC" w:rsidSect="00A7530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79D06" w14:textId="77777777" w:rsidR="0058290B" w:rsidRDefault="0058290B" w:rsidP="00661174">
      <w:pPr>
        <w:spacing w:after="0" w:line="240" w:lineRule="auto"/>
      </w:pPr>
      <w:r>
        <w:separator/>
      </w:r>
    </w:p>
  </w:endnote>
  <w:endnote w:type="continuationSeparator" w:id="0">
    <w:p w14:paraId="18E0EC6B" w14:textId="77777777" w:rsidR="0058290B" w:rsidRDefault="0058290B" w:rsidP="006611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dg Swift">
    <w:altName w:val="Times New Roman"/>
    <w:panose1 w:val="020B0604020202020204"/>
    <w:charset w:val="00"/>
    <w:family w:val="auto"/>
    <w:pitch w:val="variable"/>
    <w:sig w:usb0="A00000EF" w:usb1="4000204A" w:usb2="00000000" w:usb3="00000000" w:csb0="000000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9433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606621" w14:textId="53ACEF40" w:rsidR="00955BA0" w:rsidRDefault="00955B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5B27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1462C16A" w14:textId="77777777" w:rsidR="005046D3" w:rsidRDefault="00504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DC019" w14:textId="77777777" w:rsidR="0058290B" w:rsidRDefault="0058290B" w:rsidP="00661174">
      <w:pPr>
        <w:spacing w:after="0" w:line="240" w:lineRule="auto"/>
      </w:pPr>
      <w:r>
        <w:separator/>
      </w:r>
    </w:p>
  </w:footnote>
  <w:footnote w:type="continuationSeparator" w:id="0">
    <w:p w14:paraId="7F1EE2F3" w14:textId="77777777" w:rsidR="0058290B" w:rsidRDefault="0058290B" w:rsidP="006611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0BC"/>
    <w:multiLevelType w:val="singleLevel"/>
    <w:tmpl w:val="4992DB2E"/>
    <w:lvl w:ilvl="0">
      <w:start w:val="1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8014D3A"/>
    <w:multiLevelType w:val="hybridMultilevel"/>
    <w:tmpl w:val="DA50CE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F339A"/>
    <w:multiLevelType w:val="hybridMultilevel"/>
    <w:tmpl w:val="02BAD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2349D"/>
    <w:multiLevelType w:val="hybridMultilevel"/>
    <w:tmpl w:val="3D48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467D74"/>
    <w:multiLevelType w:val="hybridMultilevel"/>
    <w:tmpl w:val="5CBE7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5A421A"/>
    <w:multiLevelType w:val="hybridMultilevel"/>
    <w:tmpl w:val="B2C6F6D8"/>
    <w:lvl w:ilvl="0" w:tplc="7960FA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601D1E"/>
    <w:multiLevelType w:val="singleLevel"/>
    <w:tmpl w:val="7DB2B394"/>
    <w:lvl w:ilvl="0">
      <w:start w:val="2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24C30460"/>
    <w:multiLevelType w:val="hybridMultilevel"/>
    <w:tmpl w:val="98FA13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82106"/>
    <w:multiLevelType w:val="hybridMultilevel"/>
    <w:tmpl w:val="D6C86CA0"/>
    <w:lvl w:ilvl="0" w:tplc="B936FD1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152EA3"/>
    <w:multiLevelType w:val="hybridMultilevel"/>
    <w:tmpl w:val="D706AA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E4896"/>
    <w:multiLevelType w:val="multilevel"/>
    <w:tmpl w:val="AD065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D770B16"/>
    <w:multiLevelType w:val="hybridMultilevel"/>
    <w:tmpl w:val="EB90B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5049C"/>
    <w:multiLevelType w:val="hybridMultilevel"/>
    <w:tmpl w:val="ED8E17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0B1081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5D5A1222"/>
    <w:multiLevelType w:val="singleLevel"/>
    <w:tmpl w:val="911093F6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6FA153F2"/>
    <w:multiLevelType w:val="singleLevel"/>
    <w:tmpl w:val="52DC2A80"/>
    <w:lvl w:ilvl="0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7A295A13"/>
    <w:multiLevelType w:val="singleLevel"/>
    <w:tmpl w:val="A61C2F84"/>
    <w:lvl w:ilvl="0">
      <w:start w:val="2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3"/>
  </w:num>
  <w:num w:numId="3">
    <w:abstractNumId w:val="1"/>
  </w:num>
  <w:num w:numId="4">
    <w:abstractNumId w:val="8"/>
  </w:num>
  <w:num w:numId="5">
    <w:abstractNumId w:val="5"/>
  </w:num>
  <w:num w:numId="6">
    <w:abstractNumId w:val="13"/>
  </w:num>
  <w:num w:numId="7">
    <w:abstractNumId w:val="14"/>
  </w:num>
  <w:num w:numId="8">
    <w:abstractNumId w:val="15"/>
  </w:num>
  <w:num w:numId="9">
    <w:abstractNumId w:val="0"/>
  </w:num>
  <w:num w:numId="10">
    <w:abstractNumId w:val="16"/>
  </w:num>
  <w:num w:numId="11">
    <w:abstractNumId w:val="6"/>
  </w:num>
  <w:num w:numId="12">
    <w:abstractNumId w:val="10"/>
  </w:num>
  <w:num w:numId="13">
    <w:abstractNumId w:val="11"/>
  </w:num>
  <w:num w:numId="14">
    <w:abstractNumId w:val="7"/>
  </w:num>
  <w:num w:numId="15">
    <w:abstractNumId w:val="2"/>
  </w:num>
  <w:num w:numId="16">
    <w:abstractNumId w:val="9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0NLEwNDEyMTc2MLVU0lEKTi0uzszPAykwrgUAdrKlSiwAAAA="/>
  </w:docVars>
  <w:rsids>
    <w:rsidRoot w:val="006F45F6"/>
    <w:rsid w:val="00001ACE"/>
    <w:rsid w:val="00013E0C"/>
    <w:rsid w:val="00017791"/>
    <w:rsid w:val="000311E9"/>
    <w:rsid w:val="0003253C"/>
    <w:rsid w:val="00032E98"/>
    <w:rsid w:val="00037815"/>
    <w:rsid w:val="00041A03"/>
    <w:rsid w:val="00043B5C"/>
    <w:rsid w:val="00054150"/>
    <w:rsid w:val="00060B76"/>
    <w:rsid w:val="0006698E"/>
    <w:rsid w:val="0007793A"/>
    <w:rsid w:val="00080DFA"/>
    <w:rsid w:val="00083EE1"/>
    <w:rsid w:val="0009123D"/>
    <w:rsid w:val="00093A6E"/>
    <w:rsid w:val="00094C2F"/>
    <w:rsid w:val="000961DC"/>
    <w:rsid w:val="00096EEA"/>
    <w:rsid w:val="000A0B69"/>
    <w:rsid w:val="000A1483"/>
    <w:rsid w:val="000A4928"/>
    <w:rsid w:val="000D7AEA"/>
    <w:rsid w:val="000E1490"/>
    <w:rsid w:val="000E7311"/>
    <w:rsid w:val="001036C5"/>
    <w:rsid w:val="00111D75"/>
    <w:rsid w:val="0011668C"/>
    <w:rsid w:val="0012222C"/>
    <w:rsid w:val="0012333D"/>
    <w:rsid w:val="00133B5A"/>
    <w:rsid w:val="00134BC8"/>
    <w:rsid w:val="00136D64"/>
    <w:rsid w:val="00143645"/>
    <w:rsid w:val="0014574D"/>
    <w:rsid w:val="00156DE3"/>
    <w:rsid w:val="00156ECF"/>
    <w:rsid w:val="00157D40"/>
    <w:rsid w:val="001640F3"/>
    <w:rsid w:val="00177973"/>
    <w:rsid w:val="00177A5E"/>
    <w:rsid w:val="001833D7"/>
    <w:rsid w:val="00184738"/>
    <w:rsid w:val="00184BCC"/>
    <w:rsid w:val="001C1D6E"/>
    <w:rsid w:val="001C6A47"/>
    <w:rsid w:val="001D6C62"/>
    <w:rsid w:val="001E2C73"/>
    <w:rsid w:val="001E2CB1"/>
    <w:rsid w:val="001E7945"/>
    <w:rsid w:val="001F1CDE"/>
    <w:rsid w:val="002014E6"/>
    <w:rsid w:val="002410B5"/>
    <w:rsid w:val="00253162"/>
    <w:rsid w:val="002645C1"/>
    <w:rsid w:val="00273C59"/>
    <w:rsid w:val="0028272F"/>
    <w:rsid w:val="0028453A"/>
    <w:rsid w:val="002A0D08"/>
    <w:rsid w:val="002A0EB5"/>
    <w:rsid w:val="002A1F74"/>
    <w:rsid w:val="002A4F19"/>
    <w:rsid w:val="002A74D8"/>
    <w:rsid w:val="002A784B"/>
    <w:rsid w:val="002B00C0"/>
    <w:rsid w:val="002B1A80"/>
    <w:rsid w:val="002C2CB1"/>
    <w:rsid w:val="002C2E64"/>
    <w:rsid w:val="002C58B4"/>
    <w:rsid w:val="002D34F5"/>
    <w:rsid w:val="002E2BE8"/>
    <w:rsid w:val="002E378D"/>
    <w:rsid w:val="002E38BF"/>
    <w:rsid w:val="002F7646"/>
    <w:rsid w:val="00304D83"/>
    <w:rsid w:val="00311197"/>
    <w:rsid w:val="00316DA8"/>
    <w:rsid w:val="00320DB9"/>
    <w:rsid w:val="00340CF6"/>
    <w:rsid w:val="00343AFC"/>
    <w:rsid w:val="0034533D"/>
    <w:rsid w:val="00345C68"/>
    <w:rsid w:val="00351514"/>
    <w:rsid w:val="00357B58"/>
    <w:rsid w:val="00384B50"/>
    <w:rsid w:val="00386724"/>
    <w:rsid w:val="00393386"/>
    <w:rsid w:val="00397100"/>
    <w:rsid w:val="003A533E"/>
    <w:rsid w:val="003D23CA"/>
    <w:rsid w:val="003E126E"/>
    <w:rsid w:val="003E3D63"/>
    <w:rsid w:val="00414A83"/>
    <w:rsid w:val="00416131"/>
    <w:rsid w:val="0042116F"/>
    <w:rsid w:val="00440A5F"/>
    <w:rsid w:val="00444B87"/>
    <w:rsid w:val="004550EA"/>
    <w:rsid w:val="00467B42"/>
    <w:rsid w:val="004759B3"/>
    <w:rsid w:val="00476062"/>
    <w:rsid w:val="00476D59"/>
    <w:rsid w:val="0048408C"/>
    <w:rsid w:val="004923EF"/>
    <w:rsid w:val="004952DE"/>
    <w:rsid w:val="004979C2"/>
    <w:rsid w:val="004A2225"/>
    <w:rsid w:val="004A48C8"/>
    <w:rsid w:val="004B31BA"/>
    <w:rsid w:val="004B4ADC"/>
    <w:rsid w:val="004C5D44"/>
    <w:rsid w:val="004D2427"/>
    <w:rsid w:val="004D6F18"/>
    <w:rsid w:val="004D7624"/>
    <w:rsid w:val="004E0E2D"/>
    <w:rsid w:val="004E4BD2"/>
    <w:rsid w:val="004F1BED"/>
    <w:rsid w:val="004F4385"/>
    <w:rsid w:val="005046D3"/>
    <w:rsid w:val="00507C76"/>
    <w:rsid w:val="005228E9"/>
    <w:rsid w:val="005367E3"/>
    <w:rsid w:val="00563CEC"/>
    <w:rsid w:val="005669F5"/>
    <w:rsid w:val="005712D4"/>
    <w:rsid w:val="00573534"/>
    <w:rsid w:val="0058290B"/>
    <w:rsid w:val="00583D21"/>
    <w:rsid w:val="00584370"/>
    <w:rsid w:val="00593DF1"/>
    <w:rsid w:val="00594B2B"/>
    <w:rsid w:val="0059581F"/>
    <w:rsid w:val="005A2E35"/>
    <w:rsid w:val="005A7C3B"/>
    <w:rsid w:val="005D4048"/>
    <w:rsid w:val="005D53BE"/>
    <w:rsid w:val="005D7596"/>
    <w:rsid w:val="006054AE"/>
    <w:rsid w:val="0060615E"/>
    <w:rsid w:val="00626D78"/>
    <w:rsid w:val="006316D7"/>
    <w:rsid w:val="006431D0"/>
    <w:rsid w:val="00651459"/>
    <w:rsid w:val="00661174"/>
    <w:rsid w:val="0067548C"/>
    <w:rsid w:val="0069438E"/>
    <w:rsid w:val="00696565"/>
    <w:rsid w:val="006A75B3"/>
    <w:rsid w:val="006B5A45"/>
    <w:rsid w:val="006B63C1"/>
    <w:rsid w:val="006C0F87"/>
    <w:rsid w:val="006C5A3D"/>
    <w:rsid w:val="006E0F22"/>
    <w:rsid w:val="006F2805"/>
    <w:rsid w:val="006F45F6"/>
    <w:rsid w:val="006F614D"/>
    <w:rsid w:val="00702A02"/>
    <w:rsid w:val="00703F1E"/>
    <w:rsid w:val="007126D0"/>
    <w:rsid w:val="007138B0"/>
    <w:rsid w:val="00730452"/>
    <w:rsid w:val="00730FAE"/>
    <w:rsid w:val="00744702"/>
    <w:rsid w:val="007500E3"/>
    <w:rsid w:val="00754E88"/>
    <w:rsid w:val="007630D8"/>
    <w:rsid w:val="00765251"/>
    <w:rsid w:val="0077104E"/>
    <w:rsid w:val="00776CBA"/>
    <w:rsid w:val="007C23B1"/>
    <w:rsid w:val="007C2AED"/>
    <w:rsid w:val="007C5A59"/>
    <w:rsid w:val="007F25AC"/>
    <w:rsid w:val="007F37EB"/>
    <w:rsid w:val="007F6976"/>
    <w:rsid w:val="007F78D3"/>
    <w:rsid w:val="00801E40"/>
    <w:rsid w:val="00820EF7"/>
    <w:rsid w:val="0082282C"/>
    <w:rsid w:val="00822E3A"/>
    <w:rsid w:val="008255A4"/>
    <w:rsid w:val="00831D9A"/>
    <w:rsid w:val="00832E4F"/>
    <w:rsid w:val="00835D13"/>
    <w:rsid w:val="0083700A"/>
    <w:rsid w:val="00844466"/>
    <w:rsid w:val="00861E17"/>
    <w:rsid w:val="00867AD2"/>
    <w:rsid w:val="00872FB8"/>
    <w:rsid w:val="00877958"/>
    <w:rsid w:val="00882DB6"/>
    <w:rsid w:val="0088531C"/>
    <w:rsid w:val="00892061"/>
    <w:rsid w:val="008A6FF3"/>
    <w:rsid w:val="008B0210"/>
    <w:rsid w:val="008B389A"/>
    <w:rsid w:val="008D073D"/>
    <w:rsid w:val="008D18B5"/>
    <w:rsid w:val="008E237A"/>
    <w:rsid w:val="008E366C"/>
    <w:rsid w:val="008F2E4C"/>
    <w:rsid w:val="00900172"/>
    <w:rsid w:val="00903A18"/>
    <w:rsid w:val="00922211"/>
    <w:rsid w:val="009223AA"/>
    <w:rsid w:val="00950398"/>
    <w:rsid w:val="00955BA0"/>
    <w:rsid w:val="00955C83"/>
    <w:rsid w:val="009665CB"/>
    <w:rsid w:val="00966C93"/>
    <w:rsid w:val="00975D97"/>
    <w:rsid w:val="00981A7D"/>
    <w:rsid w:val="009A1FE2"/>
    <w:rsid w:val="009B4033"/>
    <w:rsid w:val="009B5955"/>
    <w:rsid w:val="009D1E95"/>
    <w:rsid w:val="009E1B28"/>
    <w:rsid w:val="009F29F5"/>
    <w:rsid w:val="009F5905"/>
    <w:rsid w:val="00A34B8F"/>
    <w:rsid w:val="00A46EFA"/>
    <w:rsid w:val="00A51FBC"/>
    <w:rsid w:val="00A60A38"/>
    <w:rsid w:val="00A66C89"/>
    <w:rsid w:val="00A75301"/>
    <w:rsid w:val="00A941EB"/>
    <w:rsid w:val="00A94A99"/>
    <w:rsid w:val="00AA1D4F"/>
    <w:rsid w:val="00AA2866"/>
    <w:rsid w:val="00AA4CB4"/>
    <w:rsid w:val="00AB7C88"/>
    <w:rsid w:val="00AC3542"/>
    <w:rsid w:val="00AC7BBC"/>
    <w:rsid w:val="00AD2F1D"/>
    <w:rsid w:val="00B22BA6"/>
    <w:rsid w:val="00B246EB"/>
    <w:rsid w:val="00B333D6"/>
    <w:rsid w:val="00B33D33"/>
    <w:rsid w:val="00B3419E"/>
    <w:rsid w:val="00B37CF3"/>
    <w:rsid w:val="00B41FD9"/>
    <w:rsid w:val="00B47196"/>
    <w:rsid w:val="00B63587"/>
    <w:rsid w:val="00B6620E"/>
    <w:rsid w:val="00B742F7"/>
    <w:rsid w:val="00B779AE"/>
    <w:rsid w:val="00B83363"/>
    <w:rsid w:val="00B86911"/>
    <w:rsid w:val="00B87B5C"/>
    <w:rsid w:val="00B97C10"/>
    <w:rsid w:val="00BA084D"/>
    <w:rsid w:val="00BA54F4"/>
    <w:rsid w:val="00BA7C09"/>
    <w:rsid w:val="00BB01C9"/>
    <w:rsid w:val="00BB2A77"/>
    <w:rsid w:val="00BC06F4"/>
    <w:rsid w:val="00BC4B0B"/>
    <w:rsid w:val="00BC6F3B"/>
    <w:rsid w:val="00BD73E4"/>
    <w:rsid w:val="00BE5730"/>
    <w:rsid w:val="00BE6996"/>
    <w:rsid w:val="00BF4542"/>
    <w:rsid w:val="00BF4AD7"/>
    <w:rsid w:val="00C00706"/>
    <w:rsid w:val="00C04306"/>
    <w:rsid w:val="00C050B9"/>
    <w:rsid w:val="00C05811"/>
    <w:rsid w:val="00C33A94"/>
    <w:rsid w:val="00C33CAD"/>
    <w:rsid w:val="00C8120B"/>
    <w:rsid w:val="00C82188"/>
    <w:rsid w:val="00C83497"/>
    <w:rsid w:val="00C83918"/>
    <w:rsid w:val="00C909AC"/>
    <w:rsid w:val="00CB1675"/>
    <w:rsid w:val="00CC4213"/>
    <w:rsid w:val="00CD48C9"/>
    <w:rsid w:val="00CE116F"/>
    <w:rsid w:val="00D00385"/>
    <w:rsid w:val="00D02E2D"/>
    <w:rsid w:val="00D03EE3"/>
    <w:rsid w:val="00D2356E"/>
    <w:rsid w:val="00D269F5"/>
    <w:rsid w:val="00D31A76"/>
    <w:rsid w:val="00D33845"/>
    <w:rsid w:val="00D425AD"/>
    <w:rsid w:val="00D46E90"/>
    <w:rsid w:val="00D50377"/>
    <w:rsid w:val="00D5067F"/>
    <w:rsid w:val="00D54539"/>
    <w:rsid w:val="00D80B51"/>
    <w:rsid w:val="00D848B3"/>
    <w:rsid w:val="00D85A51"/>
    <w:rsid w:val="00D900E0"/>
    <w:rsid w:val="00D914CD"/>
    <w:rsid w:val="00D93C95"/>
    <w:rsid w:val="00DA0E2D"/>
    <w:rsid w:val="00DC0B9F"/>
    <w:rsid w:val="00DD1DFA"/>
    <w:rsid w:val="00DD7747"/>
    <w:rsid w:val="00DE5654"/>
    <w:rsid w:val="00DE5B27"/>
    <w:rsid w:val="00DF05D3"/>
    <w:rsid w:val="00DF638E"/>
    <w:rsid w:val="00E01289"/>
    <w:rsid w:val="00E0645C"/>
    <w:rsid w:val="00E13CF7"/>
    <w:rsid w:val="00E14964"/>
    <w:rsid w:val="00E2726B"/>
    <w:rsid w:val="00E30A07"/>
    <w:rsid w:val="00E35D22"/>
    <w:rsid w:val="00E3680C"/>
    <w:rsid w:val="00E538B3"/>
    <w:rsid w:val="00E62550"/>
    <w:rsid w:val="00E748C4"/>
    <w:rsid w:val="00E84CD2"/>
    <w:rsid w:val="00E8692E"/>
    <w:rsid w:val="00E86FDD"/>
    <w:rsid w:val="00E93EBE"/>
    <w:rsid w:val="00E93FEC"/>
    <w:rsid w:val="00EE403E"/>
    <w:rsid w:val="00F11742"/>
    <w:rsid w:val="00F12D5C"/>
    <w:rsid w:val="00F30F9A"/>
    <w:rsid w:val="00F403B9"/>
    <w:rsid w:val="00F45027"/>
    <w:rsid w:val="00F633D6"/>
    <w:rsid w:val="00F71937"/>
    <w:rsid w:val="00F72379"/>
    <w:rsid w:val="00F7790F"/>
    <w:rsid w:val="00F8653C"/>
    <w:rsid w:val="00FA72AC"/>
    <w:rsid w:val="00FB4183"/>
    <w:rsid w:val="00FD3D29"/>
    <w:rsid w:val="00FD5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1EF9A7"/>
  <w15:docId w15:val="{AA856862-3966-4150-9F5C-53A15CB1D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AFC"/>
    <w:rPr>
      <w:rFonts w:ascii="Arial" w:hAnsi="Arial"/>
    </w:rPr>
  </w:style>
  <w:style w:type="paragraph" w:styleId="Heading1">
    <w:name w:val="heading 1"/>
    <w:next w:val="Normal"/>
    <w:link w:val="Heading1Char"/>
    <w:uiPriority w:val="9"/>
    <w:qFormat/>
    <w:rsid w:val="00343AFC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343AFC"/>
    <w:pPr>
      <w:spacing w:before="200"/>
      <w:outlineLvl w:val="1"/>
    </w:pPr>
    <w:rPr>
      <w:bCs w:val="0"/>
      <w:sz w:val="24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F438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117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AFC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43AFC"/>
    <w:rPr>
      <w:rFonts w:ascii="Arial" w:eastAsiaTheme="majorEastAsia" w:hAnsi="Arial" w:cstheme="majorBidi"/>
      <w:b/>
      <w:sz w:val="24"/>
      <w:szCs w:val="26"/>
    </w:rPr>
  </w:style>
  <w:style w:type="paragraph" w:customStyle="1" w:styleId="Formlabel">
    <w:name w:val="Form label"/>
    <w:basedOn w:val="BodyText"/>
    <w:rsid w:val="001833D7"/>
    <w:pPr>
      <w:spacing w:before="60" w:after="60" w:line="240" w:lineRule="auto"/>
    </w:pPr>
    <w:rPr>
      <w:rFonts w:eastAsia="Times New Roman" w:cs="Times New Roman"/>
      <w:sz w:val="20"/>
      <w:szCs w:val="24"/>
      <w:lang w:eastAsia="en-GB"/>
    </w:rPr>
  </w:style>
  <w:style w:type="paragraph" w:styleId="BodyText">
    <w:name w:val="Body Text"/>
    <w:basedOn w:val="Normal"/>
    <w:link w:val="BodyTextChar"/>
    <w:uiPriority w:val="99"/>
    <w:unhideWhenUsed/>
    <w:rsid w:val="001833D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833D7"/>
    <w:rPr>
      <w:rFonts w:ascii="Rdg Swift" w:hAnsi="Rdg Swift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117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1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17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6611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174"/>
    <w:rPr>
      <w:rFonts w:ascii="Rdg Swift" w:hAnsi="Rdg Swift"/>
    </w:rPr>
  </w:style>
  <w:style w:type="paragraph" w:styleId="Footer">
    <w:name w:val="footer"/>
    <w:basedOn w:val="Normal"/>
    <w:link w:val="FooterChar"/>
    <w:uiPriority w:val="99"/>
    <w:unhideWhenUsed/>
    <w:rsid w:val="006611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174"/>
    <w:rPr>
      <w:rFonts w:ascii="Rdg Swift" w:hAnsi="Rdg Swift"/>
    </w:rPr>
  </w:style>
  <w:style w:type="paragraph" w:styleId="Title">
    <w:name w:val="Title"/>
    <w:basedOn w:val="Normal"/>
    <w:next w:val="Normal"/>
    <w:link w:val="TitleChar"/>
    <w:uiPriority w:val="10"/>
    <w:qFormat/>
    <w:rsid w:val="00343AFC"/>
    <w:pPr>
      <w:spacing w:after="300" w:line="240" w:lineRule="auto"/>
      <w:contextualSpacing/>
    </w:pPr>
    <w:rPr>
      <w:rFonts w:eastAsiaTheme="majorEastAsia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3AFC"/>
    <w:rPr>
      <w:rFonts w:ascii="Arial" w:eastAsiaTheme="majorEastAsia" w:hAnsi="Arial" w:cstheme="majorBidi"/>
      <w:b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6E0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semiHidden/>
    <w:rsid w:val="00416131"/>
    <w:pPr>
      <w:spacing w:after="0" w:line="240" w:lineRule="auto"/>
    </w:pPr>
    <w:rPr>
      <w:rFonts w:eastAsia="Times New Roman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16131"/>
    <w:rPr>
      <w:rFonts w:ascii="Arial" w:eastAsia="Times New Roman" w:hAnsi="Arial" w:cs="Arial"/>
      <w:sz w:val="20"/>
      <w:szCs w:val="20"/>
    </w:rPr>
  </w:style>
  <w:style w:type="character" w:styleId="FootnoteReference">
    <w:name w:val="footnote reference"/>
    <w:semiHidden/>
    <w:rsid w:val="00416131"/>
    <w:rPr>
      <w:rFonts w:ascii="Arial" w:hAnsi="Arial"/>
      <w:sz w:val="24"/>
      <w:vertAlign w:val="superscript"/>
    </w:rPr>
  </w:style>
  <w:style w:type="paragraph" w:customStyle="1" w:styleId="ProposalText">
    <w:name w:val="Proposal Text"/>
    <w:basedOn w:val="Normal"/>
    <w:rsid w:val="004161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4F4385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BoxContent">
    <w:name w:val="Box Content"/>
    <w:basedOn w:val="Formlabel"/>
    <w:rsid w:val="004F4385"/>
    <w:rPr>
      <w:rFonts w:ascii="Times New Roman" w:hAnsi="Times New Roman"/>
      <w:b/>
      <w:szCs w:val="20"/>
      <w:lang w:eastAsia="en-US"/>
    </w:rPr>
  </w:style>
  <w:style w:type="paragraph" w:customStyle="1" w:styleId="Formtext">
    <w:name w:val="Form text"/>
    <w:basedOn w:val="BodyText"/>
    <w:rsid w:val="004F4385"/>
    <w:pPr>
      <w:spacing w:before="60" w:after="60" w:line="240" w:lineRule="auto"/>
    </w:pPr>
    <w:rPr>
      <w:rFonts w:eastAsia="Times New Roman" w:cs="Times New Roman"/>
      <w:sz w:val="20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14574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74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F2E4C"/>
    <w:pPr>
      <w:spacing w:after="0" w:line="240" w:lineRule="auto"/>
    </w:pPr>
    <w:rPr>
      <w:rFonts w:ascii="Arial" w:hAnsi="Arial"/>
    </w:rPr>
  </w:style>
  <w:style w:type="character" w:customStyle="1" w:styleId="qowt-font3-timesnewroman">
    <w:name w:val="qowt-font3-timesnewroman"/>
    <w:basedOn w:val="DefaultParagraphFont"/>
    <w:qFormat/>
    <w:rsid w:val="00AA2866"/>
  </w:style>
  <w:style w:type="paragraph" w:styleId="PlainText">
    <w:name w:val="Plain Text"/>
    <w:basedOn w:val="Normal"/>
    <w:link w:val="PlainTextChar"/>
    <w:uiPriority w:val="99"/>
    <w:unhideWhenUsed/>
    <w:rsid w:val="008E366C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E366C"/>
    <w:rPr>
      <w:rFonts w:ascii="Consolas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B742F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C2E6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5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gitlab.reading.ac.uk/fe010336/final-year-project.gi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ivereadingac-my.sharepoint.com/:w:/r/personal/fe010336_student_reading_ac_uk/Documents/Final%20Year%20Project/E-Logbook.docx?d=wbff77e7e32484d9388a6aa38fda40e6e&amp;csf=1&amp;web=1&amp;e=JZ2wJW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ivereadingac-my.sharepoint.com/:x:/r/personal/fe010336_student_reading_ac_uk/Documents/Final%20Year%20Project/Project%20Plan%20Final%20Version.xlsx?d=w2697b879962345e783fb4ab125b3703e&amp;csf=1&amp;web=1&amp;e=O8M9NX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040</Words>
  <Characters>593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eading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 Potter</dc:creator>
  <cp:lastModifiedBy>Rohit Mayor</cp:lastModifiedBy>
  <cp:revision>14</cp:revision>
  <cp:lastPrinted>2013-06-11T09:59:00Z</cp:lastPrinted>
  <dcterms:created xsi:type="dcterms:W3CDTF">2021-09-22T14:55:00Z</dcterms:created>
  <dcterms:modified xsi:type="dcterms:W3CDTF">2021-10-08T09:42:00Z</dcterms:modified>
</cp:coreProperties>
</file>